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961732">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2C88527" w14:textId="5A8DC5B1" w:rsidR="00A96DC3"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1477437" w:history="1">
        <w:r w:rsidR="00A96DC3" w:rsidRPr="00046BF8">
          <w:rPr>
            <w:rStyle w:val="Hyperlink"/>
            <w:noProof/>
          </w:rPr>
          <w:t>Chapter 1: Introduction</w:t>
        </w:r>
        <w:r w:rsidR="00A96DC3">
          <w:rPr>
            <w:noProof/>
            <w:webHidden/>
          </w:rPr>
          <w:tab/>
        </w:r>
        <w:r w:rsidR="00A96DC3">
          <w:rPr>
            <w:noProof/>
            <w:webHidden/>
          </w:rPr>
          <w:fldChar w:fldCharType="begin"/>
        </w:r>
        <w:r w:rsidR="00A96DC3">
          <w:rPr>
            <w:noProof/>
            <w:webHidden/>
          </w:rPr>
          <w:instrText xml:space="preserve"> PAGEREF _Toc161477437 \h </w:instrText>
        </w:r>
        <w:r w:rsidR="00A96DC3">
          <w:rPr>
            <w:noProof/>
            <w:webHidden/>
          </w:rPr>
        </w:r>
        <w:r w:rsidR="00A96DC3">
          <w:rPr>
            <w:noProof/>
            <w:webHidden/>
          </w:rPr>
          <w:fldChar w:fldCharType="separate"/>
        </w:r>
        <w:r w:rsidR="000E0802">
          <w:rPr>
            <w:noProof/>
            <w:webHidden/>
          </w:rPr>
          <w:t>1</w:t>
        </w:r>
        <w:r w:rsidR="00A96DC3">
          <w:rPr>
            <w:noProof/>
            <w:webHidden/>
          </w:rPr>
          <w:fldChar w:fldCharType="end"/>
        </w:r>
      </w:hyperlink>
    </w:p>
    <w:p w14:paraId="11A91837" w14:textId="1063781D" w:rsidR="00A96DC3" w:rsidRDefault="00000000">
      <w:pPr>
        <w:pStyle w:val="TOC2"/>
        <w:rPr>
          <w:rFonts w:asciiTheme="minorHAnsi" w:eastAsiaTheme="minorEastAsia" w:hAnsiTheme="minorHAnsi" w:cstheme="minorBidi"/>
          <w:noProof/>
          <w:kern w:val="2"/>
          <w14:ligatures w14:val="standardContextual"/>
        </w:rPr>
      </w:pPr>
      <w:hyperlink w:anchor="_Toc161477438" w:history="1">
        <w:r w:rsidR="00A96DC3" w:rsidRPr="00046BF8">
          <w:rPr>
            <w:rStyle w:val="Hyperlink"/>
            <w:noProof/>
          </w:rPr>
          <w:t>Statement of the Problem</w:t>
        </w:r>
        <w:r w:rsidR="00A96DC3">
          <w:rPr>
            <w:noProof/>
            <w:webHidden/>
          </w:rPr>
          <w:tab/>
        </w:r>
        <w:r w:rsidR="00A96DC3">
          <w:rPr>
            <w:noProof/>
            <w:webHidden/>
          </w:rPr>
          <w:fldChar w:fldCharType="begin"/>
        </w:r>
        <w:r w:rsidR="00A96DC3">
          <w:rPr>
            <w:noProof/>
            <w:webHidden/>
          </w:rPr>
          <w:instrText xml:space="preserve"> PAGEREF _Toc161477438 \h </w:instrText>
        </w:r>
        <w:r w:rsidR="00A96DC3">
          <w:rPr>
            <w:noProof/>
            <w:webHidden/>
          </w:rPr>
        </w:r>
        <w:r w:rsidR="00A96DC3">
          <w:rPr>
            <w:noProof/>
            <w:webHidden/>
          </w:rPr>
          <w:fldChar w:fldCharType="separate"/>
        </w:r>
        <w:r w:rsidR="000E0802">
          <w:rPr>
            <w:noProof/>
            <w:webHidden/>
          </w:rPr>
          <w:t>3</w:t>
        </w:r>
        <w:r w:rsidR="00A96DC3">
          <w:rPr>
            <w:noProof/>
            <w:webHidden/>
          </w:rPr>
          <w:fldChar w:fldCharType="end"/>
        </w:r>
      </w:hyperlink>
    </w:p>
    <w:p w14:paraId="1F12B0F4" w14:textId="4F8F438D" w:rsidR="00A96DC3" w:rsidRDefault="00000000">
      <w:pPr>
        <w:pStyle w:val="TOC2"/>
        <w:rPr>
          <w:rFonts w:asciiTheme="minorHAnsi" w:eastAsiaTheme="minorEastAsia" w:hAnsiTheme="minorHAnsi" w:cstheme="minorBidi"/>
          <w:noProof/>
          <w:kern w:val="2"/>
          <w14:ligatures w14:val="standardContextual"/>
        </w:rPr>
      </w:pPr>
      <w:hyperlink w:anchor="_Toc161477439" w:history="1">
        <w:r w:rsidR="00A96DC3" w:rsidRPr="00046BF8">
          <w:rPr>
            <w:rStyle w:val="Hyperlink"/>
            <w:noProof/>
          </w:rPr>
          <w:t>Purpose of the Study</w:t>
        </w:r>
        <w:r w:rsidR="00A96DC3">
          <w:rPr>
            <w:noProof/>
            <w:webHidden/>
          </w:rPr>
          <w:tab/>
        </w:r>
        <w:r w:rsidR="00A96DC3">
          <w:rPr>
            <w:noProof/>
            <w:webHidden/>
          </w:rPr>
          <w:fldChar w:fldCharType="begin"/>
        </w:r>
        <w:r w:rsidR="00A96DC3">
          <w:rPr>
            <w:noProof/>
            <w:webHidden/>
          </w:rPr>
          <w:instrText xml:space="preserve"> PAGEREF _Toc161477439 \h </w:instrText>
        </w:r>
        <w:r w:rsidR="00A96DC3">
          <w:rPr>
            <w:noProof/>
            <w:webHidden/>
          </w:rPr>
        </w:r>
        <w:r w:rsidR="00A96DC3">
          <w:rPr>
            <w:noProof/>
            <w:webHidden/>
          </w:rPr>
          <w:fldChar w:fldCharType="separate"/>
        </w:r>
        <w:r w:rsidR="000E0802">
          <w:rPr>
            <w:noProof/>
            <w:webHidden/>
          </w:rPr>
          <w:t>4</w:t>
        </w:r>
        <w:r w:rsidR="00A96DC3">
          <w:rPr>
            <w:noProof/>
            <w:webHidden/>
          </w:rPr>
          <w:fldChar w:fldCharType="end"/>
        </w:r>
      </w:hyperlink>
    </w:p>
    <w:p w14:paraId="2B1B323F" w14:textId="3CBE28EA" w:rsidR="00A96DC3" w:rsidRDefault="00000000">
      <w:pPr>
        <w:pStyle w:val="TOC2"/>
        <w:rPr>
          <w:rFonts w:asciiTheme="minorHAnsi" w:eastAsiaTheme="minorEastAsia" w:hAnsiTheme="minorHAnsi" w:cstheme="minorBidi"/>
          <w:noProof/>
          <w:kern w:val="2"/>
          <w14:ligatures w14:val="standardContextual"/>
        </w:rPr>
      </w:pPr>
      <w:hyperlink w:anchor="_Toc161477440" w:history="1">
        <w:r w:rsidR="00A96DC3" w:rsidRPr="00046BF8">
          <w:rPr>
            <w:rStyle w:val="Hyperlink"/>
            <w:noProof/>
          </w:rPr>
          <w:t>Introduction to Theoretical or Conceptual Framework</w:t>
        </w:r>
        <w:r w:rsidR="00A96DC3">
          <w:rPr>
            <w:noProof/>
            <w:webHidden/>
          </w:rPr>
          <w:tab/>
        </w:r>
        <w:r w:rsidR="00A96DC3">
          <w:rPr>
            <w:noProof/>
            <w:webHidden/>
          </w:rPr>
          <w:fldChar w:fldCharType="begin"/>
        </w:r>
        <w:r w:rsidR="00A96DC3">
          <w:rPr>
            <w:noProof/>
            <w:webHidden/>
          </w:rPr>
          <w:instrText xml:space="preserve"> PAGEREF _Toc161477440 \h </w:instrText>
        </w:r>
        <w:r w:rsidR="00A96DC3">
          <w:rPr>
            <w:noProof/>
            <w:webHidden/>
          </w:rPr>
        </w:r>
        <w:r w:rsidR="00A96DC3">
          <w:rPr>
            <w:noProof/>
            <w:webHidden/>
          </w:rPr>
          <w:fldChar w:fldCharType="separate"/>
        </w:r>
        <w:r w:rsidR="000E0802">
          <w:rPr>
            <w:noProof/>
            <w:webHidden/>
          </w:rPr>
          <w:t>5</w:t>
        </w:r>
        <w:r w:rsidR="00A96DC3">
          <w:rPr>
            <w:noProof/>
            <w:webHidden/>
          </w:rPr>
          <w:fldChar w:fldCharType="end"/>
        </w:r>
      </w:hyperlink>
    </w:p>
    <w:p w14:paraId="4D6357CE" w14:textId="02B9DC71" w:rsidR="00A96DC3" w:rsidRDefault="00000000">
      <w:pPr>
        <w:pStyle w:val="TOC2"/>
        <w:rPr>
          <w:rFonts w:asciiTheme="minorHAnsi" w:eastAsiaTheme="minorEastAsia" w:hAnsiTheme="minorHAnsi" w:cstheme="minorBidi"/>
          <w:noProof/>
          <w:kern w:val="2"/>
          <w14:ligatures w14:val="standardContextual"/>
        </w:rPr>
      </w:pPr>
      <w:hyperlink w:anchor="_Toc161477441" w:history="1">
        <w:r w:rsidR="00A96DC3" w:rsidRPr="00046BF8">
          <w:rPr>
            <w:rStyle w:val="Hyperlink"/>
            <w:noProof/>
          </w:rPr>
          <w:t>Introduction to Research Methodology and Design (Nature of the Study)</w:t>
        </w:r>
        <w:r w:rsidR="00A96DC3">
          <w:rPr>
            <w:noProof/>
            <w:webHidden/>
          </w:rPr>
          <w:tab/>
        </w:r>
        <w:r w:rsidR="00A96DC3">
          <w:rPr>
            <w:noProof/>
            <w:webHidden/>
          </w:rPr>
          <w:fldChar w:fldCharType="begin"/>
        </w:r>
        <w:r w:rsidR="00A96DC3">
          <w:rPr>
            <w:noProof/>
            <w:webHidden/>
          </w:rPr>
          <w:instrText xml:space="preserve"> PAGEREF _Toc161477441 \h </w:instrText>
        </w:r>
        <w:r w:rsidR="00A96DC3">
          <w:rPr>
            <w:noProof/>
            <w:webHidden/>
          </w:rPr>
        </w:r>
        <w:r w:rsidR="00A96DC3">
          <w:rPr>
            <w:noProof/>
            <w:webHidden/>
          </w:rPr>
          <w:fldChar w:fldCharType="separate"/>
        </w:r>
        <w:r w:rsidR="000E0802">
          <w:rPr>
            <w:noProof/>
            <w:webHidden/>
          </w:rPr>
          <w:t>8</w:t>
        </w:r>
        <w:r w:rsidR="00A96DC3">
          <w:rPr>
            <w:noProof/>
            <w:webHidden/>
          </w:rPr>
          <w:fldChar w:fldCharType="end"/>
        </w:r>
      </w:hyperlink>
    </w:p>
    <w:p w14:paraId="772C4729" w14:textId="5B64560B" w:rsidR="00A96DC3" w:rsidRDefault="00000000">
      <w:pPr>
        <w:pStyle w:val="TOC2"/>
        <w:rPr>
          <w:rFonts w:asciiTheme="minorHAnsi" w:eastAsiaTheme="minorEastAsia" w:hAnsiTheme="minorHAnsi" w:cstheme="minorBidi"/>
          <w:noProof/>
          <w:kern w:val="2"/>
          <w14:ligatures w14:val="standardContextual"/>
        </w:rPr>
      </w:pPr>
      <w:hyperlink w:anchor="_Toc161477442" w:history="1">
        <w:r w:rsidR="00A96DC3" w:rsidRPr="00046BF8">
          <w:rPr>
            <w:rStyle w:val="Hyperlink"/>
            <w:noProof/>
          </w:rPr>
          <w:t>Research Questions</w:t>
        </w:r>
        <w:r w:rsidR="00A96DC3">
          <w:rPr>
            <w:noProof/>
            <w:webHidden/>
          </w:rPr>
          <w:tab/>
        </w:r>
        <w:r w:rsidR="00A96DC3">
          <w:rPr>
            <w:noProof/>
            <w:webHidden/>
          </w:rPr>
          <w:fldChar w:fldCharType="begin"/>
        </w:r>
        <w:r w:rsidR="00A96DC3">
          <w:rPr>
            <w:noProof/>
            <w:webHidden/>
          </w:rPr>
          <w:instrText xml:space="preserve"> PAGEREF _Toc161477442 \h </w:instrText>
        </w:r>
        <w:r w:rsidR="00A96DC3">
          <w:rPr>
            <w:noProof/>
            <w:webHidden/>
          </w:rPr>
        </w:r>
        <w:r w:rsidR="00A96DC3">
          <w:rPr>
            <w:noProof/>
            <w:webHidden/>
          </w:rPr>
          <w:fldChar w:fldCharType="separate"/>
        </w:r>
        <w:r w:rsidR="000E0802">
          <w:rPr>
            <w:noProof/>
            <w:webHidden/>
          </w:rPr>
          <w:t>10</w:t>
        </w:r>
        <w:r w:rsidR="00A96DC3">
          <w:rPr>
            <w:noProof/>
            <w:webHidden/>
          </w:rPr>
          <w:fldChar w:fldCharType="end"/>
        </w:r>
      </w:hyperlink>
    </w:p>
    <w:p w14:paraId="78B2DB1D" w14:textId="15E9A868" w:rsidR="00A96DC3" w:rsidRDefault="00000000">
      <w:pPr>
        <w:pStyle w:val="TOC2"/>
        <w:rPr>
          <w:rFonts w:asciiTheme="minorHAnsi" w:eastAsiaTheme="minorEastAsia" w:hAnsiTheme="minorHAnsi" w:cstheme="minorBidi"/>
          <w:noProof/>
          <w:kern w:val="2"/>
          <w14:ligatures w14:val="standardContextual"/>
        </w:rPr>
      </w:pPr>
      <w:hyperlink w:anchor="_Toc161477443" w:history="1">
        <w:r w:rsidR="00A96DC3" w:rsidRPr="00046BF8">
          <w:rPr>
            <w:rStyle w:val="Hyperlink"/>
            <w:noProof/>
          </w:rPr>
          <w:t>Hypotheses</w:t>
        </w:r>
        <w:r w:rsidR="00A96DC3">
          <w:rPr>
            <w:noProof/>
            <w:webHidden/>
          </w:rPr>
          <w:tab/>
        </w:r>
        <w:r w:rsidR="00A96DC3">
          <w:rPr>
            <w:noProof/>
            <w:webHidden/>
          </w:rPr>
          <w:fldChar w:fldCharType="begin"/>
        </w:r>
        <w:r w:rsidR="00A96DC3">
          <w:rPr>
            <w:noProof/>
            <w:webHidden/>
          </w:rPr>
          <w:instrText xml:space="preserve"> PAGEREF _Toc161477443 \h </w:instrText>
        </w:r>
        <w:r w:rsidR="00A96DC3">
          <w:rPr>
            <w:noProof/>
            <w:webHidden/>
          </w:rPr>
        </w:r>
        <w:r w:rsidR="00A96DC3">
          <w:rPr>
            <w:noProof/>
            <w:webHidden/>
          </w:rPr>
          <w:fldChar w:fldCharType="separate"/>
        </w:r>
        <w:r w:rsidR="000E0802">
          <w:rPr>
            <w:noProof/>
            <w:webHidden/>
          </w:rPr>
          <w:t>11</w:t>
        </w:r>
        <w:r w:rsidR="00A96DC3">
          <w:rPr>
            <w:noProof/>
            <w:webHidden/>
          </w:rPr>
          <w:fldChar w:fldCharType="end"/>
        </w:r>
      </w:hyperlink>
    </w:p>
    <w:p w14:paraId="008CE50B" w14:textId="3878D711" w:rsidR="00A96DC3" w:rsidRDefault="00000000">
      <w:pPr>
        <w:pStyle w:val="TOC2"/>
        <w:rPr>
          <w:rFonts w:asciiTheme="minorHAnsi" w:eastAsiaTheme="minorEastAsia" w:hAnsiTheme="minorHAnsi" w:cstheme="minorBidi"/>
          <w:noProof/>
          <w:kern w:val="2"/>
          <w14:ligatures w14:val="standardContextual"/>
        </w:rPr>
      </w:pPr>
      <w:hyperlink w:anchor="_Toc161477444" w:history="1">
        <w:r w:rsidR="00A96DC3" w:rsidRPr="00046BF8">
          <w:rPr>
            <w:rStyle w:val="Hyperlink"/>
            <w:noProof/>
          </w:rPr>
          <w:t>Significance of the Study</w:t>
        </w:r>
        <w:r w:rsidR="00A96DC3">
          <w:rPr>
            <w:noProof/>
            <w:webHidden/>
          </w:rPr>
          <w:tab/>
        </w:r>
        <w:r w:rsidR="00A96DC3">
          <w:rPr>
            <w:noProof/>
            <w:webHidden/>
          </w:rPr>
          <w:fldChar w:fldCharType="begin"/>
        </w:r>
        <w:r w:rsidR="00A96DC3">
          <w:rPr>
            <w:noProof/>
            <w:webHidden/>
          </w:rPr>
          <w:instrText xml:space="preserve"> PAGEREF _Toc161477444 \h </w:instrText>
        </w:r>
        <w:r w:rsidR="00A96DC3">
          <w:rPr>
            <w:noProof/>
            <w:webHidden/>
          </w:rPr>
        </w:r>
        <w:r w:rsidR="00A96DC3">
          <w:rPr>
            <w:noProof/>
            <w:webHidden/>
          </w:rPr>
          <w:fldChar w:fldCharType="separate"/>
        </w:r>
        <w:r w:rsidR="000E0802">
          <w:rPr>
            <w:noProof/>
            <w:webHidden/>
          </w:rPr>
          <w:t>12</w:t>
        </w:r>
        <w:r w:rsidR="00A96DC3">
          <w:rPr>
            <w:noProof/>
            <w:webHidden/>
          </w:rPr>
          <w:fldChar w:fldCharType="end"/>
        </w:r>
      </w:hyperlink>
    </w:p>
    <w:p w14:paraId="383B9410" w14:textId="2E2BF639" w:rsidR="00A96DC3" w:rsidRDefault="00000000">
      <w:pPr>
        <w:pStyle w:val="TOC2"/>
        <w:rPr>
          <w:rFonts w:asciiTheme="minorHAnsi" w:eastAsiaTheme="minorEastAsia" w:hAnsiTheme="minorHAnsi" w:cstheme="minorBidi"/>
          <w:noProof/>
          <w:kern w:val="2"/>
          <w14:ligatures w14:val="standardContextual"/>
        </w:rPr>
      </w:pPr>
      <w:hyperlink w:anchor="_Toc161477445" w:history="1">
        <w:r w:rsidR="00A96DC3" w:rsidRPr="00046BF8">
          <w:rPr>
            <w:rStyle w:val="Hyperlink"/>
            <w:noProof/>
          </w:rPr>
          <w:t>Definitions of Key Terms</w:t>
        </w:r>
        <w:r w:rsidR="00A96DC3">
          <w:rPr>
            <w:noProof/>
            <w:webHidden/>
          </w:rPr>
          <w:tab/>
        </w:r>
        <w:r w:rsidR="00A96DC3">
          <w:rPr>
            <w:noProof/>
            <w:webHidden/>
          </w:rPr>
          <w:fldChar w:fldCharType="begin"/>
        </w:r>
        <w:r w:rsidR="00A96DC3">
          <w:rPr>
            <w:noProof/>
            <w:webHidden/>
          </w:rPr>
          <w:instrText xml:space="preserve"> PAGEREF _Toc161477445 \h </w:instrText>
        </w:r>
        <w:r w:rsidR="00A96DC3">
          <w:rPr>
            <w:noProof/>
            <w:webHidden/>
          </w:rPr>
        </w:r>
        <w:r w:rsidR="00A96DC3">
          <w:rPr>
            <w:noProof/>
            <w:webHidden/>
          </w:rPr>
          <w:fldChar w:fldCharType="separate"/>
        </w:r>
        <w:r w:rsidR="000E0802">
          <w:rPr>
            <w:noProof/>
            <w:webHidden/>
          </w:rPr>
          <w:t>14</w:t>
        </w:r>
        <w:r w:rsidR="00A96DC3">
          <w:rPr>
            <w:noProof/>
            <w:webHidden/>
          </w:rPr>
          <w:fldChar w:fldCharType="end"/>
        </w:r>
      </w:hyperlink>
    </w:p>
    <w:p w14:paraId="60AC0513" w14:textId="5C23BA93" w:rsidR="00A96DC3" w:rsidRDefault="00000000">
      <w:pPr>
        <w:pStyle w:val="TOC2"/>
        <w:rPr>
          <w:rFonts w:asciiTheme="minorHAnsi" w:eastAsiaTheme="minorEastAsia" w:hAnsiTheme="minorHAnsi" w:cstheme="minorBidi"/>
          <w:noProof/>
          <w:kern w:val="2"/>
          <w14:ligatures w14:val="standardContextual"/>
        </w:rPr>
      </w:pPr>
      <w:hyperlink w:anchor="_Toc161477446" w:history="1">
        <w:r w:rsidR="00A96DC3" w:rsidRPr="00046BF8">
          <w:rPr>
            <w:rStyle w:val="Hyperlink"/>
            <w:noProof/>
          </w:rPr>
          <w:t>Summary</w:t>
        </w:r>
        <w:r w:rsidR="00A96DC3">
          <w:rPr>
            <w:noProof/>
            <w:webHidden/>
          </w:rPr>
          <w:tab/>
        </w:r>
        <w:r w:rsidR="00A96DC3">
          <w:rPr>
            <w:noProof/>
            <w:webHidden/>
          </w:rPr>
          <w:fldChar w:fldCharType="begin"/>
        </w:r>
        <w:r w:rsidR="00A96DC3">
          <w:rPr>
            <w:noProof/>
            <w:webHidden/>
          </w:rPr>
          <w:instrText xml:space="preserve"> PAGEREF _Toc161477446 \h </w:instrText>
        </w:r>
        <w:r w:rsidR="00A96DC3">
          <w:rPr>
            <w:noProof/>
            <w:webHidden/>
          </w:rPr>
        </w:r>
        <w:r w:rsidR="00A96DC3">
          <w:rPr>
            <w:noProof/>
            <w:webHidden/>
          </w:rPr>
          <w:fldChar w:fldCharType="separate"/>
        </w:r>
        <w:r w:rsidR="000E0802">
          <w:rPr>
            <w:noProof/>
            <w:webHidden/>
          </w:rPr>
          <w:t>16</w:t>
        </w:r>
        <w:r w:rsidR="00A96DC3">
          <w:rPr>
            <w:noProof/>
            <w:webHidden/>
          </w:rPr>
          <w:fldChar w:fldCharType="end"/>
        </w:r>
      </w:hyperlink>
    </w:p>
    <w:p w14:paraId="424B9859" w14:textId="2632D8E8" w:rsidR="00A96DC3" w:rsidRDefault="00000000">
      <w:pPr>
        <w:pStyle w:val="TOC1"/>
        <w:rPr>
          <w:rFonts w:asciiTheme="minorHAnsi" w:eastAsiaTheme="minorEastAsia" w:hAnsiTheme="minorHAnsi" w:cstheme="minorBidi"/>
          <w:noProof/>
          <w:kern w:val="2"/>
          <w:szCs w:val="24"/>
          <w14:ligatures w14:val="standardContextual"/>
        </w:rPr>
      </w:pPr>
      <w:hyperlink w:anchor="_Toc161477447" w:history="1">
        <w:r w:rsidR="00A96DC3" w:rsidRPr="00046BF8">
          <w:rPr>
            <w:rStyle w:val="Hyperlink"/>
            <w:noProof/>
          </w:rPr>
          <w:t>References</w:t>
        </w:r>
        <w:r w:rsidR="00A96DC3">
          <w:rPr>
            <w:noProof/>
            <w:webHidden/>
          </w:rPr>
          <w:tab/>
        </w:r>
        <w:r w:rsidR="00A96DC3">
          <w:rPr>
            <w:noProof/>
            <w:webHidden/>
          </w:rPr>
          <w:fldChar w:fldCharType="begin"/>
        </w:r>
        <w:r w:rsidR="00A96DC3">
          <w:rPr>
            <w:noProof/>
            <w:webHidden/>
          </w:rPr>
          <w:instrText xml:space="preserve"> PAGEREF _Toc161477447 \h </w:instrText>
        </w:r>
        <w:r w:rsidR="00A96DC3">
          <w:rPr>
            <w:noProof/>
            <w:webHidden/>
          </w:rPr>
        </w:r>
        <w:r w:rsidR="00A96DC3">
          <w:rPr>
            <w:noProof/>
            <w:webHidden/>
          </w:rPr>
          <w:fldChar w:fldCharType="separate"/>
        </w:r>
        <w:r w:rsidR="000E0802">
          <w:rPr>
            <w:noProof/>
            <w:webHidden/>
          </w:rPr>
          <w:t>19</w:t>
        </w:r>
        <w:r w:rsidR="00A96DC3">
          <w:rPr>
            <w:noProof/>
            <w:webHidden/>
          </w:rPr>
          <w:fldChar w:fldCharType="end"/>
        </w:r>
      </w:hyperlink>
    </w:p>
    <w:p w14:paraId="69205E21" w14:textId="3B695E1E" w:rsidR="00A96DC3" w:rsidRDefault="00000000">
      <w:pPr>
        <w:pStyle w:val="TOC1"/>
        <w:rPr>
          <w:rFonts w:asciiTheme="minorHAnsi" w:eastAsiaTheme="minorEastAsia" w:hAnsiTheme="minorHAnsi" w:cstheme="minorBidi"/>
          <w:noProof/>
          <w:kern w:val="2"/>
          <w:szCs w:val="24"/>
          <w14:ligatures w14:val="standardContextual"/>
        </w:rPr>
      </w:pPr>
      <w:hyperlink w:anchor="_Toc161477448" w:history="1">
        <w:r w:rsidR="00A96DC3" w:rsidRPr="00046BF8">
          <w:rPr>
            <w:rStyle w:val="Hyperlink"/>
            <w:noProof/>
          </w:rPr>
          <w:t>Appendix A   XXX</w:t>
        </w:r>
        <w:r w:rsidR="00A96DC3">
          <w:rPr>
            <w:noProof/>
            <w:webHidden/>
          </w:rPr>
          <w:tab/>
        </w:r>
        <w:r w:rsidR="00A96DC3">
          <w:rPr>
            <w:noProof/>
            <w:webHidden/>
          </w:rPr>
          <w:fldChar w:fldCharType="begin"/>
        </w:r>
        <w:r w:rsidR="00A96DC3">
          <w:rPr>
            <w:noProof/>
            <w:webHidden/>
          </w:rPr>
          <w:instrText xml:space="preserve"> PAGEREF _Toc161477448 \h </w:instrText>
        </w:r>
        <w:r w:rsidR="00A96DC3">
          <w:rPr>
            <w:noProof/>
            <w:webHidden/>
          </w:rPr>
        </w:r>
        <w:r w:rsidR="00A96DC3">
          <w:rPr>
            <w:noProof/>
            <w:webHidden/>
          </w:rPr>
          <w:fldChar w:fldCharType="separate"/>
        </w:r>
        <w:r w:rsidR="000E0802">
          <w:rPr>
            <w:noProof/>
            <w:webHidden/>
          </w:rPr>
          <w:t>32</w:t>
        </w:r>
        <w:r w:rsidR="00A96DC3">
          <w:rPr>
            <w:noProof/>
            <w:webHidden/>
          </w:rPr>
          <w:fldChar w:fldCharType="end"/>
        </w:r>
      </w:hyperlink>
    </w:p>
    <w:p w14:paraId="19C802FD" w14:textId="1370A3D0" w:rsidR="00A96DC3" w:rsidRDefault="00000000">
      <w:pPr>
        <w:pStyle w:val="TOC1"/>
        <w:rPr>
          <w:rFonts w:asciiTheme="minorHAnsi" w:eastAsiaTheme="minorEastAsia" w:hAnsiTheme="minorHAnsi" w:cstheme="minorBidi"/>
          <w:noProof/>
          <w:kern w:val="2"/>
          <w:szCs w:val="24"/>
          <w14:ligatures w14:val="standardContextual"/>
        </w:rPr>
      </w:pPr>
      <w:hyperlink w:anchor="_Toc161477449" w:history="1">
        <w:r w:rsidR="00A96DC3" w:rsidRPr="00046BF8">
          <w:rPr>
            <w:rStyle w:val="Hyperlink"/>
            <w:noProof/>
          </w:rPr>
          <w:t>Appendix B  XXX</w:t>
        </w:r>
        <w:r w:rsidR="00A96DC3">
          <w:rPr>
            <w:noProof/>
            <w:webHidden/>
          </w:rPr>
          <w:tab/>
        </w:r>
        <w:r w:rsidR="00A96DC3">
          <w:rPr>
            <w:noProof/>
            <w:webHidden/>
          </w:rPr>
          <w:fldChar w:fldCharType="begin"/>
        </w:r>
        <w:r w:rsidR="00A96DC3">
          <w:rPr>
            <w:noProof/>
            <w:webHidden/>
          </w:rPr>
          <w:instrText xml:space="preserve"> PAGEREF _Toc161477449 \h </w:instrText>
        </w:r>
        <w:r w:rsidR="00A96DC3">
          <w:rPr>
            <w:noProof/>
            <w:webHidden/>
          </w:rPr>
        </w:r>
        <w:r w:rsidR="00A96DC3">
          <w:rPr>
            <w:noProof/>
            <w:webHidden/>
          </w:rPr>
          <w:fldChar w:fldCharType="separate"/>
        </w:r>
        <w:r w:rsidR="000E0802">
          <w:rPr>
            <w:noProof/>
            <w:webHidden/>
          </w:rPr>
          <w:t>33</w:t>
        </w:r>
        <w:r w:rsidR="00A96DC3">
          <w:rPr>
            <w:noProof/>
            <w:webHidden/>
          </w:rPr>
          <w:fldChar w:fldCharType="end"/>
        </w:r>
      </w:hyperlink>
    </w:p>
    <w:p w14:paraId="309969F9" w14:textId="29276613"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06BCA55A"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sidR="000E0802">
          <w:rPr>
            <w:noProof/>
            <w:webHidden/>
          </w:rPr>
          <w:t>2</w:t>
        </w:r>
        <w:r>
          <w:rPr>
            <w:noProof/>
            <w:webHidden/>
          </w:rPr>
          <w:fldChar w:fldCharType="end"/>
        </w:r>
      </w:hyperlink>
    </w:p>
    <w:p w14:paraId="0457BBCD" w14:textId="0004996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0E0802">
          <w:rPr>
            <w:noProof/>
            <w:webHidden/>
          </w:rPr>
          <w:t>8</w:t>
        </w:r>
        <w:r w:rsidR="00A96DC3">
          <w:rPr>
            <w:noProof/>
            <w:webHidden/>
          </w:rPr>
          <w:fldChar w:fldCharType="end"/>
        </w:r>
      </w:hyperlink>
    </w:p>
    <w:p w14:paraId="34CC6C7C" w14:textId="3FC2D40F"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0E0802">
          <w:rPr>
            <w:noProof/>
            <w:webHidden/>
          </w:rPr>
          <w:t>9</w:t>
        </w:r>
        <w:r w:rsidR="00A96DC3">
          <w:rPr>
            <w:noProof/>
            <w:webHidden/>
          </w:rPr>
          <w:fldChar w:fldCharType="end"/>
        </w:r>
      </w:hyperlink>
    </w:p>
    <w:p w14:paraId="2D94CA2B" w14:textId="4C562D65" w:rsidR="00A82120" w:rsidRPr="009C4635" w:rsidRDefault="00A96DC3" w:rsidP="009C4635">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961732">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1477437"/>
      <w:bookmarkStart w:id="11" w:name="_Toc229316233"/>
      <w:bookmarkEnd w:id="6"/>
      <w:r>
        <w:lastRenderedPageBreak/>
        <w:t>Chapter 1: Introduction</w:t>
      </w:r>
      <w:bookmarkEnd w:id="7"/>
      <w:bookmarkEnd w:id="8"/>
      <w:bookmarkEnd w:id="9"/>
      <w:bookmarkEnd w:id="10"/>
    </w:p>
    <w:p w14:paraId="15357BFC" w14:textId="14598CC3" w:rsidR="00175236" w:rsidRDefault="00175236" w:rsidP="00175236">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w:t>
      </w:r>
      <w:proofErr w:type="spellStart"/>
      <w:r>
        <w:rPr>
          <w:color w:val="000000"/>
        </w:rPr>
        <w:t>mmW</w:t>
      </w:r>
      <w:proofErr w:type="spellEnd"/>
      <w:r>
        <w:rPr>
          <w:color w:val="000000"/>
        </w:rPr>
        <w:t>)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xml:space="preserve">). This progression is vital for the progression of 5G wireless networks to meet the escalating needs of the mobile industry. </w:t>
      </w:r>
      <w:r w:rsidR="009C2C8E">
        <w:rPr>
          <w:color w:val="000000"/>
        </w:rPr>
        <w:t>However</w:t>
      </w:r>
      <w:r>
        <w:rPr>
          <w:color w:val="000000"/>
        </w:rPr>
        <w:t xml:space="preserve">, </w:t>
      </w:r>
      <w:proofErr w:type="spellStart"/>
      <w:r>
        <w:rPr>
          <w:color w:val="000000"/>
        </w:rPr>
        <w:t>mmW</w:t>
      </w:r>
      <w:proofErr w:type="spellEnd"/>
      <w:r>
        <w:rPr>
          <w:color w:val="000000"/>
        </w:rPr>
        <w:t xml:space="preserve"> networks are challenged by issues like signal scattering, atmospheric absorption, and the obstruction caused by foliage and building structures</w:t>
      </w:r>
      <w:r w:rsidR="001C0F06">
        <w:rPr>
          <w:color w:val="000000"/>
        </w:rPr>
        <w:t>;</w:t>
      </w:r>
      <w:r>
        <w:rPr>
          <w:color w:val="000000"/>
        </w:rPr>
        <w:t xml:space="preserve">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3FE22892" w14:textId="3A83B14A" w:rsidR="00175236" w:rsidRDefault="00175236" w:rsidP="00175236">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for the deployment of these high-frequency networks like </w:t>
      </w:r>
      <w:proofErr w:type="spellStart"/>
      <w:r>
        <w:rPr>
          <w:color w:val="000000"/>
        </w:rPr>
        <w:t>mmW</w:t>
      </w:r>
      <w:proofErr w:type="spellEnd"/>
      <w:r>
        <w:rPr>
          <w:color w:val="000000"/>
        </w:rPr>
        <w:t>,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rsidR="000E0802">
        <w:t>(</w:t>
      </w:r>
      <w:r w:rsidR="000E0802">
        <w:rPr>
          <w:rStyle w:val="contrib0"/>
        </w:rPr>
        <w:t>Gaspari</w:t>
      </w:r>
      <w:r w:rsidR="000E0802">
        <w:rPr>
          <w:rStyle w:val="contriblist"/>
        </w:rPr>
        <w:t xml:space="preserve"> et al.</w:t>
      </w:r>
      <w:r w:rsidR="000E0802">
        <w:t xml:space="preserve">, </w:t>
      </w:r>
      <w:r w:rsidR="000E0802">
        <w:rPr>
          <w:rStyle w:val="Date1"/>
        </w:rPr>
        <w:t>2022</w:t>
      </w:r>
      <w:r w:rsidR="000E0802">
        <w:t>)</w:t>
      </w:r>
      <w:r>
        <w:rPr>
          <w:color w:val="000000"/>
        </w:rPr>
        <w:t>.</w:t>
      </w:r>
      <w:r w:rsidR="000E0802">
        <w:rPr>
          <w:color w:val="000000"/>
        </w:rPr>
        <w:t xml:space="preserve"> </w:t>
      </w:r>
      <w:r>
        <w:rPr>
          <w:color w:val="000000"/>
        </w:rPr>
        <w:t xml:space="preserve">However, the rise of digital twin technology offers a groundbreaking alternative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Pr>
          <w:color w:val="000000"/>
        </w:rPr>
        <w:t>.</w:t>
      </w:r>
    </w:p>
    <w:p w14:paraId="623B4174" w14:textId="6A71839C" w:rsidR="00175236" w:rsidRDefault="00175236" w:rsidP="00175236">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 xml:space="preserve">twins afford network planners, environmental experts, and other stakeholders a nuanced understanding of how vegetation influences signal behavior, including path loss and network coverage, in high frequency </w:t>
      </w:r>
      <w:proofErr w:type="spellStart"/>
      <w:r>
        <w:rPr>
          <w:color w:val="000000"/>
        </w:rPr>
        <w:t>mmW</w:t>
      </w:r>
      <w:proofErr w:type="spellEnd"/>
      <w:r>
        <w:rPr>
          <w:color w:val="000000"/>
        </w:rPr>
        <w:t xml:space="preserve">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8D542E7" w14:textId="1F23B768" w:rsidR="001A1612" w:rsidRDefault="00175236" w:rsidP="00175236">
      <w:pPr>
        <w:spacing w:after="0" w:line="480" w:lineRule="auto"/>
        <w:ind w:firstLine="720"/>
        <w:contextualSpacing/>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depicting a digital twin representation of an urban area has been created</w:t>
      </w:r>
      <w:r w:rsidR="00BF0434">
        <w:rPr>
          <w:color w:val="000000"/>
        </w:rPr>
        <w:t xml:space="preserve"> for illustration purpose</w:t>
      </w:r>
      <w:r w:rsidR="00F2509A">
        <w:rPr>
          <w:color w:val="000000"/>
        </w:rPr>
        <w:t>s</w:t>
      </w:r>
      <w:r>
        <w:rPr>
          <w:color w:val="000000"/>
        </w:rPr>
        <w:t xml:space="preserve">.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rsidR="00C27A68">
        <w:t>(</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p>
    <w:p w14:paraId="7BE1B036" w14:textId="77777777" w:rsidR="00175236" w:rsidRDefault="00175236" w:rsidP="00175236">
      <w:pPr>
        <w:pStyle w:val="Caption"/>
        <w:rPr>
          <w:i/>
          <w:iCs w:val="0"/>
        </w:rPr>
      </w:pPr>
    </w:p>
    <w:p w14:paraId="10676963" w14:textId="6D147DAD" w:rsidR="00A96DC3" w:rsidRDefault="00175236" w:rsidP="00175236">
      <w:pPr>
        <w:pStyle w:val="Caption"/>
        <w:rPr>
          <w:b/>
          <w:bCs/>
        </w:rPr>
      </w:pPr>
      <w:bookmarkStart w:id="15"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0E0802">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5"/>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7740FCCA">
            <wp:extent cx="5362575" cy="3447370"/>
            <wp:effectExtent l="0" t="0" r="0" b="127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364601" cy="3448672"/>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lastRenderedPageBreak/>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6" w:name="_Toc464831634"/>
      <w:bookmarkStart w:id="17" w:name="_Toc465328379"/>
      <w:bookmarkStart w:id="18" w:name="_Toc161477438"/>
      <w:bookmarkEnd w:id="12"/>
      <w:bookmarkEnd w:id="13"/>
      <w:r>
        <w:t xml:space="preserve">Statement of the </w:t>
      </w:r>
      <w:r w:rsidRPr="006839A7">
        <w:t>Problem</w:t>
      </w:r>
      <w:bookmarkEnd w:id="14"/>
      <w:bookmarkEnd w:id="16"/>
      <w:bookmarkEnd w:id="17"/>
      <w:bookmarkEnd w:id="18"/>
    </w:p>
    <w:p w14:paraId="681F76D0" w14:textId="2C829702" w:rsidR="00175236" w:rsidRDefault="00175236" w:rsidP="00175236">
      <w:pPr>
        <w:spacing w:line="480" w:lineRule="auto"/>
        <w:ind w:firstLine="720"/>
        <w:rPr>
          <w:color w:val="000000"/>
        </w:rPr>
      </w:pPr>
      <w:bookmarkStart w:id="19" w:name="_Toc464831635"/>
      <w:bookmarkStart w:id="20" w:name="_Toc465328380"/>
      <w:r>
        <w:rPr>
          <w:color w:val="000000"/>
        </w:rPr>
        <w:t xml:space="preserve">Connected devices are becoming more common, and users are demanding higher bandwidth, throughput, and lower latency. This led to the development of </w:t>
      </w:r>
      <w:proofErr w:type="spellStart"/>
      <w:r>
        <w:rPr>
          <w:color w:val="000000"/>
        </w:rPr>
        <w:t>mmW</w:t>
      </w:r>
      <w:proofErr w:type="spellEnd"/>
      <w:r>
        <w:rPr>
          <w:color w:val="000000"/>
        </w:rPr>
        <w:t xml:space="preserve"> networks. The </w:t>
      </w:r>
      <w:proofErr w:type="spellStart"/>
      <w:r>
        <w:rPr>
          <w:color w:val="000000"/>
        </w:rPr>
        <w:t>mmW</w:t>
      </w:r>
      <w:proofErr w:type="spellEnd"/>
      <w:r>
        <w:rPr>
          <w:color w:val="000000"/>
        </w:rPr>
        <w:t xml:space="preserve"> band suffers from scattering, atmospheric absorption, canopy (</w:t>
      </w:r>
      <w:r w:rsidR="00AD6D14">
        <w:rPr>
          <w:color w:val="000000"/>
        </w:rPr>
        <w:t xml:space="preserve">or </w:t>
      </w:r>
      <w:r>
        <w:rPr>
          <w:color w:val="000000"/>
        </w:rPr>
        <w:t xml:space="preserve">foliage), and building facades. Implementation of 5G requires </w:t>
      </w:r>
      <w:proofErr w:type="spellStart"/>
      <w:r>
        <w:rPr>
          <w:color w:val="000000"/>
        </w:rPr>
        <w:t>mmW</w:t>
      </w:r>
      <w:proofErr w:type="spellEnd"/>
      <w:r>
        <w:rPr>
          <w:color w:val="000000"/>
        </w:rPr>
        <w:t xml:space="preserve">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A1DF4A3" w14:textId="723AFD04" w:rsidR="00175236" w:rsidRDefault="00175236" w:rsidP="00175236">
      <w:pPr>
        <w:spacing w:line="480" w:lineRule="auto"/>
        <w:ind w:firstLine="720"/>
        <w:rPr>
          <w:color w:val="000000"/>
        </w:rPr>
      </w:pPr>
      <w:r>
        <w:rPr>
          <w:color w:val="000000"/>
        </w:rPr>
        <w:t xml:space="preserve">Accurate modeling of foliage’s channel propagation is vital for wireless network design, particularly in diverse environments like rural, suburban, and urban settings. The blockage effects of foliage, especially at </w:t>
      </w:r>
      <w:proofErr w:type="spellStart"/>
      <w:r w:rsidR="003257B0">
        <w:rPr>
          <w:color w:val="000000"/>
        </w:rPr>
        <w:t>mmW</w:t>
      </w:r>
      <w:proofErr w:type="spellEnd"/>
      <w:r>
        <w:rPr>
          <w:color w:val="000000"/>
        </w:rPr>
        <w:t xml:space="preserve">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Network operators must consider all these factors while deploying </w:t>
      </w:r>
      <w:proofErr w:type="spellStart"/>
      <w:r>
        <w:rPr>
          <w:color w:val="000000"/>
        </w:rPr>
        <w:t>mmW</w:t>
      </w:r>
      <w:proofErr w:type="spellEnd"/>
      <w:r>
        <w:rPr>
          <w:color w:val="000000"/>
        </w:rPr>
        <w:t> technologies (5G, 6G) to improve user coverage and throughput.</w:t>
      </w:r>
    </w:p>
    <w:p w14:paraId="0A3EDA59" w14:textId="40507290" w:rsidR="00175236" w:rsidRDefault="00175236" w:rsidP="00175236">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w:t>
      </w:r>
      <w:r w:rsidR="00797105">
        <w:rPr>
          <w:color w:val="000000"/>
        </w:rPr>
        <w:t>s</w:t>
      </w:r>
      <w:r>
        <w:rPr>
          <w:color w:val="000000"/>
        </w:rPr>
        <w:t xml:space="preserve">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w:t>
      </w:r>
      <w:r>
        <w:rPr>
          <w:color w:val="000000"/>
        </w:rPr>
        <w:lastRenderedPageBreak/>
        <w:t>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presenting a promising way forward to address the challenges on collecting foliage or vegetation data.</w:t>
      </w:r>
    </w:p>
    <w:p w14:paraId="5A614899" w14:textId="284B4699" w:rsidR="00887A22" w:rsidRPr="001A1612" w:rsidRDefault="00175236" w:rsidP="00175236">
      <w:pPr>
        <w:spacing w:line="480" w:lineRule="auto"/>
        <w:ind w:firstLine="720"/>
        <w:rPr>
          <w:color w:val="000000"/>
        </w:rPr>
      </w:pPr>
      <w:r>
        <w:rPr>
          <w:color w:val="000000"/>
        </w:rPr>
        <w:t xml:space="preserve">As foliage is one of the main characteristics impacting the higher frequency like </w:t>
      </w:r>
      <w:proofErr w:type="spellStart"/>
      <w:r>
        <w:rPr>
          <w:color w:val="000000"/>
        </w:rPr>
        <w:t>mmW</w:t>
      </w:r>
      <w:proofErr w:type="spellEnd"/>
      <w:r>
        <w:rPr>
          <w:color w:val="000000"/>
        </w:rPr>
        <w:t xml:space="preserve">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1" w:name="_Toc161477439"/>
      <w:r>
        <w:t>Purpose of the Study</w:t>
      </w:r>
      <w:bookmarkEnd w:id="19"/>
      <w:bookmarkEnd w:id="20"/>
      <w:bookmarkEnd w:id="21"/>
    </w:p>
    <w:p w14:paraId="6E216655" w14:textId="53AE36D6" w:rsidR="00175236" w:rsidRDefault="00175236" w:rsidP="00175236">
      <w:pPr>
        <w:spacing w:line="480" w:lineRule="auto"/>
        <w:ind w:firstLine="720"/>
        <w:rPr>
          <w:color w:val="000000"/>
        </w:rPr>
      </w:pPr>
      <w:r>
        <w:rPr>
          <w:color w:val="000000"/>
        </w:rPr>
        <w:t>The purpose of this study is to develop a sophisticated digital twin that mirrors the physical environment, particularly integrating detailed foliage information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digital twin will serve as a critical tool for network operators, enabling them to estimate the path loss attributed to foliage within the context of </w:t>
      </w:r>
      <w:r w:rsidR="00797105">
        <w:rPr>
          <w:color w:val="000000"/>
        </w:rPr>
        <w:t>high frequency</w:t>
      </w:r>
      <w:r>
        <w:rPr>
          <w:color w:val="000000"/>
        </w:rPr>
        <w:t xml:space="preserve"> </w:t>
      </w:r>
      <w:proofErr w:type="spellStart"/>
      <w:r>
        <w:rPr>
          <w:color w:val="000000"/>
        </w:rPr>
        <w:t>mmW</w:t>
      </w:r>
      <w:proofErr w:type="spellEnd"/>
      <w:r>
        <w:rPr>
          <w:color w:val="000000"/>
        </w:rPr>
        <w:t xml:space="preserve"> network planning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Such estimations are pivotal for optimizing network performance and reliability in environments where vegetation can significantly impact signal propag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25FCDA2" w14:textId="0660DC30" w:rsidR="00175236" w:rsidRDefault="001C0F06" w:rsidP="001C0F06">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sidR="00175236">
        <w:rPr>
          <w:color w:val="000000"/>
        </w:rPr>
        <w:t xml:space="preserve">This model will employ advanced instance semantic segmentation techniques to identify and categorize foliage or vegetation within images. Through a combination of image segmentation, classification, and </w:t>
      </w:r>
      <w:r w:rsidR="00175236">
        <w:rPr>
          <w:color w:val="000000"/>
        </w:rPr>
        <w:lastRenderedPageBreak/>
        <w:t>object detection methodologies, the study will dissect images into precise regions or objects (</w:t>
      </w:r>
      <w:r w:rsidR="00175236">
        <w:rPr>
          <w:rStyle w:val="Contrib"/>
          <w:color w:val="000000"/>
        </w:rPr>
        <w:t>J. Chen</w:t>
      </w:r>
      <w:r w:rsidR="00175236">
        <w:rPr>
          <w:rStyle w:val="citation"/>
          <w:color w:val="000000"/>
        </w:rPr>
        <w:t xml:space="preserve"> et al.</w:t>
      </w:r>
      <w:r w:rsidR="00175236">
        <w:rPr>
          <w:color w:val="000000"/>
        </w:rPr>
        <w:t xml:space="preserve">, </w:t>
      </w:r>
      <w:r w:rsidR="00175236">
        <w:rPr>
          <w:rStyle w:val="citation"/>
          <w:color w:val="000000"/>
        </w:rPr>
        <w:t>2021</w:t>
      </w:r>
      <w:r w:rsidR="00175236">
        <w:rPr>
          <w:color w:val="000000"/>
        </w:rPr>
        <w:t xml:space="preserve">; </w:t>
      </w:r>
      <w:r w:rsidR="00175236">
        <w:rPr>
          <w:rStyle w:val="Contrib"/>
          <w:color w:val="000000"/>
        </w:rPr>
        <w:t>He</w:t>
      </w:r>
      <w:r w:rsidR="00175236">
        <w:rPr>
          <w:rStyle w:val="citation"/>
          <w:color w:val="000000"/>
        </w:rPr>
        <w:t xml:space="preserve"> et al.</w:t>
      </w:r>
      <w:r w:rsidR="00175236">
        <w:rPr>
          <w:color w:val="000000"/>
        </w:rPr>
        <w:t xml:space="preserve">, </w:t>
      </w:r>
      <w:r w:rsidR="00175236">
        <w:rPr>
          <w:rStyle w:val="citation"/>
          <w:color w:val="000000"/>
        </w:rPr>
        <w:t>2018</w:t>
      </w:r>
      <w:r w:rsidR="00175236">
        <w:rPr>
          <w:color w:val="000000"/>
        </w:rPr>
        <w:t xml:space="preserve">; </w:t>
      </w:r>
      <w:r w:rsidR="00175236">
        <w:rPr>
          <w:rStyle w:val="Contrib"/>
          <w:color w:val="000000"/>
        </w:rPr>
        <w:t>Sun</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 xml:space="preserve">; </w:t>
      </w:r>
      <w:r w:rsidR="00175236">
        <w:rPr>
          <w:rStyle w:val="Contrib"/>
          <w:color w:val="000000"/>
        </w:rPr>
        <w:t>Y. Zhao</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w:t>
      </w:r>
    </w:p>
    <w:p w14:paraId="006071FC" w14:textId="5D16F25E" w:rsidR="00175236" w:rsidRDefault="00175236" w:rsidP="00175236">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The study will explore the nuanced interactions between vegetation and signal propagation, offering network operators a robust framework for mitigating the adverse effects of foliage on </w:t>
      </w:r>
      <w:proofErr w:type="spellStart"/>
      <w:r>
        <w:rPr>
          <w:color w:val="000000"/>
        </w:rPr>
        <w:t>mmW</w:t>
      </w:r>
      <w:proofErr w:type="spellEnd"/>
      <w:r>
        <w:rPr>
          <w:color w:val="000000"/>
        </w:rPr>
        <w:t xml:space="preserve">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545CE2E7" w:rsidR="00887A22" w:rsidRPr="001A1612" w:rsidRDefault="00175236" w:rsidP="00175236">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2" w:name="_Toc161477440"/>
      <w:bookmarkStart w:id="23" w:name="_Toc464831636"/>
      <w:bookmarkStart w:id="24" w:name="_Toc465328381"/>
      <w:r>
        <w:t xml:space="preserve">Introduction to </w:t>
      </w:r>
      <w:r w:rsidR="00887A22">
        <w:t>Theoretical or Conceptual Framework</w:t>
      </w:r>
      <w:bookmarkEnd w:id="22"/>
      <w:r w:rsidR="00887A22">
        <w:t xml:space="preserve"> </w:t>
      </w:r>
      <w:bookmarkEnd w:id="23"/>
      <w:bookmarkEnd w:id="24"/>
    </w:p>
    <w:p w14:paraId="78A378A0" w14:textId="350D9E38" w:rsidR="00175236" w:rsidRDefault="00175236" w:rsidP="00175236">
      <w:pPr>
        <w:spacing w:line="480" w:lineRule="auto"/>
        <w:ind w:firstLine="720"/>
        <w:rPr>
          <w:color w:val="000000"/>
        </w:rPr>
      </w:pPr>
      <w:r>
        <w:rPr>
          <w:color w:val="000000"/>
        </w:rPr>
        <w:t xml:space="preserve">The theoretical framework for employing digital twin technology in enhancing </w:t>
      </w:r>
      <w:proofErr w:type="spellStart"/>
      <w:r>
        <w:rPr>
          <w:color w:val="000000"/>
        </w:rPr>
        <w:t>mmW</w:t>
      </w:r>
      <w:proofErr w:type="spellEnd"/>
      <w:r>
        <w:rPr>
          <w:color w:val="000000"/>
        </w:rPr>
        <w:t xml:space="preserve">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w:t>
      </w:r>
      <w:proofErr w:type="spellStart"/>
      <w:r>
        <w:rPr>
          <w:color w:val="000000"/>
        </w:rPr>
        <w:t>mmW</w:t>
      </w:r>
      <w:proofErr w:type="spellEnd"/>
      <w:r>
        <w:rPr>
          <w:color w:val="000000"/>
        </w:rPr>
        <w:t xml:space="preserve">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simulating and analyzing the interaction between </w:t>
      </w:r>
      <w:proofErr w:type="spellStart"/>
      <w:r>
        <w:rPr>
          <w:color w:val="000000"/>
        </w:rPr>
        <w:t>mmW</w:t>
      </w:r>
      <w:proofErr w:type="spellEnd"/>
      <w:r>
        <w:rPr>
          <w:color w:val="000000"/>
        </w:rPr>
        <w:t xml:space="preserve"> signals and urban foliage, facilitating optimized network infrastructure placement and configuration. This initial phase is crucial for delineating the scope and objectives of the </w:t>
      </w:r>
      <w:proofErr w:type="spellStart"/>
      <w:r>
        <w:rPr>
          <w:color w:val="000000"/>
        </w:rPr>
        <w:t>mmW</w:t>
      </w:r>
      <w:proofErr w:type="spellEnd"/>
      <w:r>
        <w:rPr>
          <w:color w:val="000000"/>
        </w:rPr>
        <w:t xml:space="preserve">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325783B8" w14:textId="168D3FDF" w:rsidR="00175236" w:rsidRDefault="00175236" w:rsidP="00175236">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Understanding the types, densities, and heights of foliage within the proposed network area is essential for assessing potential </w:t>
      </w:r>
      <w:proofErr w:type="spellStart"/>
      <w:r>
        <w:rPr>
          <w:color w:val="000000"/>
        </w:rPr>
        <w:t>mmW</w:t>
      </w:r>
      <w:proofErr w:type="spellEnd"/>
      <w:r>
        <w:rPr>
          <w:color w:val="000000"/>
        </w:rPr>
        <w:t xml:space="preserve"> signal attenuation or reflection issues. </w:t>
      </w:r>
      <w:r w:rsidR="001C0F06">
        <w:rPr>
          <w:color w:val="000000"/>
        </w:rPr>
        <w:t>The f</w:t>
      </w:r>
      <w:r>
        <w:rPr>
          <w:color w:val="000000"/>
        </w:rPr>
        <w:t>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10A52F05" w:rsidR="00794D04" w:rsidRPr="00B96CDA" w:rsidRDefault="00175236" w:rsidP="00175236">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009C2C8E" w:rsidRPr="009C2C8E">
        <w:rPr>
          <w:color w:val="000000"/>
        </w:rPr>
        <w:t xml:space="preserve">This could involve comparing the digital twin outputs with ground-truth data from LiDAR or UAV surveys and assessing the model's ability to represent foliage in various urban scenarios accurately. The final phase involves integrating the digital twin into the </w:t>
      </w:r>
      <w:proofErr w:type="spellStart"/>
      <w:r w:rsidR="009C2C8E" w:rsidRPr="009C2C8E">
        <w:rPr>
          <w:color w:val="000000"/>
        </w:rPr>
        <w:t>mmW</w:t>
      </w:r>
      <w:proofErr w:type="spellEnd"/>
      <w:r w:rsidR="009C2C8E" w:rsidRPr="009C2C8E">
        <w:rPr>
          <w:color w:val="000000"/>
        </w:rPr>
        <w:t xml:space="preserve">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w:t>
      </w:r>
      <w:r w:rsidR="00FB2733">
        <w:rPr>
          <w:color w:val="000000"/>
        </w:rPr>
        <w:t>-</w:t>
      </w:r>
      <w:r>
        <w:rPr>
          <w:color w:val="000000"/>
        </w:rPr>
        <w:t xml:space="preserve">boosting requirements. </w:t>
      </w:r>
      <w:r w:rsidR="00FB2733">
        <w:rPr>
          <w:color w:val="000000"/>
        </w:rPr>
        <w:t>The d</w:t>
      </w:r>
      <w:r>
        <w:rPr>
          <w:color w:val="000000"/>
        </w:rPr>
        <w:t xml:space="preserve">eployment also includes mechanisms for updating the digital twin with new data, ensuring it remains a relevant and effective tool for </w:t>
      </w:r>
      <w:proofErr w:type="spellStart"/>
      <w:r>
        <w:rPr>
          <w:color w:val="000000"/>
        </w:rPr>
        <w:t>mmW</w:t>
      </w:r>
      <w:proofErr w:type="spellEnd"/>
      <w:r>
        <w:rPr>
          <w:color w:val="000000"/>
        </w:rPr>
        <w:t xml:space="preserve">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By focusing on the unique challenges of </w:t>
      </w:r>
      <w:proofErr w:type="spellStart"/>
      <w:r>
        <w:rPr>
          <w:color w:val="000000"/>
        </w:rPr>
        <w:t>mmW</w:t>
      </w:r>
      <w:proofErr w:type="spellEnd"/>
      <w:r>
        <w:rPr>
          <w:color w:val="000000"/>
        </w:rPr>
        <w:t xml:space="preserve"> network planning in environments with significant vegetation, the CRISP-DM-based digital twin represents a targeted approach to enhancing network reliability and performance. Through detailed simulation and analysis of foliage interactions with </w:t>
      </w:r>
      <w:proofErr w:type="spellStart"/>
      <w:r>
        <w:rPr>
          <w:color w:val="000000"/>
        </w:rPr>
        <w:t>mmW</w:t>
      </w:r>
      <w:proofErr w:type="spellEnd"/>
      <w:r>
        <w:rPr>
          <w:color w:val="000000"/>
        </w:rPr>
        <w:t xml:space="preserve">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25" w:name="_Toc161477441"/>
      <w:r>
        <w:lastRenderedPageBreak/>
        <w:t xml:space="preserve">Introduction to Research Methodology and </w:t>
      </w:r>
      <w:r w:rsidR="004E3685">
        <w:t xml:space="preserve">Design </w:t>
      </w:r>
      <w:r w:rsidR="004E3685" w:rsidRPr="00EE0AB3">
        <w:t>(</w:t>
      </w:r>
      <w:r w:rsidR="00EE0AB3" w:rsidRPr="00EE0AB3">
        <w:t>Nature of the Study)</w:t>
      </w:r>
      <w:bookmarkEnd w:id="25"/>
    </w:p>
    <w:p w14:paraId="3C617B5C" w14:textId="57DD3E69" w:rsidR="00B96CDA" w:rsidRDefault="00175236"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16363460" w:rsidR="00A96DC3" w:rsidRDefault="0009591E" w:rsidP="00A96DC3">
      <w:pPr>
        <w:pStyle w:val="Caption"/>
        <w:rPr>
          <w:b/>
          <w:bCs/>
        </w:rPr>
      </w:pPr>
      <w:bookmarkStart w:id="26"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0E0802">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26"/>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44305A5B">
            <wp:extent cx="5297857" cy="3251200"/>
            <wp:effectExtent l="0" t="0" r="0" b="635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366053" cy="3293050"/>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50AA3AB2" w:rsidR="00A96DC3" w:rsidRDefault="00A96DC3" w:rsidP="00A96DC3">
      <w:pPr>
        <w:pStyle w:val="Caption"/>
        <w:rPr>
          <w:b/>
          <w:bCs/>
        </w:rPr>
      </w:pPr>
      <w:bookmarkStart w:id="27" w:name="_Toc161477585"/>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0E0802">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27"/>
    </w:p>
    <w:p w14:paraId="44E1545C" w14:textId="77777777" w:rsidR="00B96CDA" w:rsidRPr="00456C18" w:rsidRDefault="00B96CDA" w:rsidP="00B96CDA">
      <w:pPr>
        <w:spacing w:after="0" w:line="480" w:lineRule="auto"/>
        <w:ind w:firstLine="720"/>
        <w:contextualSpacing/>
        <w:rPr>
          <w:color w:val="171717" w:themeColor="background2" w:themeShade="1A"/>
        </w:rPr>
      </w:pPr>
      <w:r>
        <w:rPr>
          <w:noProof/>
        </w:rPr>
        <mc:AlternateContent>
          <mc:Choice Requires="wpg">
            <w:drawing>
              <wp:anchor distT="0" distB="0" distL="114300" distR="114300" simplePos="0" relativeHeight="251659264" behindDoc="0" locked="0" layoutInCell="1" allowOverlap="1" wp14:anchorId="136E2EAF" wp14:editId="160CDD03">
                <wp:simplePos x="0" y="0"/>
                <wp:positionH relativeFrom="column">
                  <wp:posOffset>3324225</wp:posOffset>
                </wp:positionH>
                <wp:positionV relativeFrom="page">
                  <wp:posOffset>3139652</wp:posOffset>
                </wp:positionV>
                <wp:extent cx="2677795" cy="2000250"/>
                <wp:effectExtent l="0" t="0" r="8255" b="0"/>
                <wp:wrapNone/>
                <wp:docPr id="1470085305" name="Group 7"/>
                <wp:cNvGraphicFramePr/>
                <a:graphic xmlns:a="http://schemas.openxmlformats.org/drawingml/2006/main">
                  <a:graphicData uri="http://schemas.microsoft.com/office/word/2010/wordprocessingGroup">
                    <wpg:wgp>
                      <wpg:cNvGrpSpPr/>
                      <wpg:grpSpPr>
                        <a:xfrm>
                          <a:off x="0" y="0"/>
                          <a:ext cx="2677795" cy="2000250"/>
                          <a:chOff x="0" y="0"/>
                          <a:chExt cx="2677795" cy="2000250"/>
                        </a:xfrm>
                      </wpg:grpSpPr>
                      <wps:wsp>
                        <wps:cNvPr id="1844982044" name="Rectangle: Rounded Corners 4"/>
                        <wps:cNvSpPr/>
                        <wps:spPr>
                          <a:xfrm>
                            <a:off x="0" y="323850"/>
                            <a:ext cx="2677795" cy="1676400"/>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21925"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6E2EAF" id="Group 7" o:spid="_x0000_s1026" style="position:absolute;left:0;text-align:left;margin-left:261.75pt;margin-top:247.2pt;width:210.85pt;height:157.5pt;z-index:251659264;mso-position-vertical-relative:page" coordsize="26777,2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">
                <v:roundrect id="Rectangle: Rounded Corners 4" o:spid="_x0000_s1027" style="position:absolute;top:3238;width:26777;height:16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" filled="f" stroked="f">
                  <v:textbo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2985CAA8" wp14:editId="0CBC5BFC">
            <wp:extent cx="5545115" cy="5124450"/>
            <wp:effectExtent l="0" t="0" r="0" b="0"/>
            <wp:docPr id="48260675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06751" name="Picture 1" descr="A screenshot of a computer"/>
                    <pic:cNvPicPr/>
                  </pic:nvPicPr>
                  <pic:blipFill>
                    <a:blip r:embed="rId18"/>
                    <a:stretch>
                      <a:fillRect/>
                    </a:stretch>
                  </pic:blipFill>
                  <pic:spPr>
                    <a:xfrm>
                      <a:off x="0" y="0"/>
                      <a:ext cx="5556529" cy="5134998"/>
                    </a:xfrm>
                    <a:prstGeom prst="rect">
                      <a:avLst/>
                    </a:prstGeom>
                  </pic:spPr>
                </pic:pic>
              </a:graphicData>
            </a:graphic>
          </wp:inline>
        </w:drawing>
      </w:r>
    </w:p>
    <w:p w14:paraId="6FC82E81" w14:textId="5847F44C" w:rsidR="00887A22" w:rsidRDefault="00887A22" w:rsidP="00FF5818">
      <w:pPr>
        <w:spacing w:after="0" w:line="480" w:lineRule="auto"/>
        <w:contextualSpacing/>
      </w:pPr>
    </w:p>
    <w:p w14:paraId="06956976" w14:textId="7A92DF8A" w:rsidR="00887A22" w:rsidRPr="00B96CDA" w:rsidRDefault="00175236" w:rsidP="00B96CDA">
      <w:pPr>
        <w:spacing w:line="480" w:lineRule="auto"/>
        <w:rPr>
          <w:color w:val="000000"/>
        </w:rPr>
      </w:pPr>
      <w:r>
        <w:rPr>
          <w:color w:val="000000"/>
        </w:rPr>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28" w:name="_Toc229316235"/>
      <w:bookmarkStart w:id="29" w:name="_Toc464831637"/>
      <w:bookmarkStart w:id="30" w:name="_Toc465328382"/>
      <w:bookmarkStart w:id="31" w:name="_Toc161477442"/>
      <w:r w:rsidRPr="00887A22">
        <w:lastRenderedPageBreak/>
        <w:t>Research Questions</w:t>
      </w:r>
      <w:bookmarkEnd w:id="28"/>
      <w:bookmarkEnd w:id="29"/>
      <w:bookmarkEnd w:id="30"/>
      <w:bookmarkEnd w:id="31"/>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r w:rsidRPr="00D00B18">
        <w:rPr>
          <w:rFonts w:eastAsia="Times New Roman"/>
        </w:rPr>
        <w:t>RQ1</w:t>
      </w:r>
      <w:r w:rsidRPr="00887A22">
        <w:rPr>
          <w:rFonts w:eastAsia="Times New Roman"/>
        </w:rPr>
        <w:t xml:space="preserve"> </w:t>
      </w:r>
    </w:p>
    <w:p w14:paraId="0C47F34F" w14:textId="77777777" w:rsidR="00F10F23" w:rsidRDefault="00F10F23" w:rsidP="00F10F23">
      <w:pPr>
        <w:suppressAutoHyphens/>
        <w:spacing w:line="480" w:lineRule="auto"/>
        <w:ind w:firstLine="720"/>
        <w:contextualSpacing/>
      </w:pPr>
      <w:r>
        <w:t>How can a digital twin effectively represent the spatial distribution and characteristics of foliage in natural environments?</w:t>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77777777" w:rsidR="00F10F23" w:rsidRDefault="00F10F23" w:rsidP="00F10F23">
      <w:pPr>
        <w:suppressAutoHyphens/>
        <w:spacing w:line="480" w:lineRule="auto"/>
        <w:ind w:firstLine="720"/>
        <w:contextualSpacing/>
      </w:pPr>
      <w:r>
        <w:t>How can the integration of image analysis of street view and aerial view images, coupled with computer vision techniques, provide a cost-effective alternative for obtaining foliage information compared to traditional methods?</w:t>
      </w:r>
    </w:p>
    <w:p w14:paraId="12A068A4" w14:textId="77777777" w:rsidR="00F10F23" w:rsidRDefault="00F10F23" w:rsidP="00F10F23">
      <w:pPr>
        <w:pStyle w:val="Heading3"/>
        <w:rPr>
          <w:rFonts w:eastAsia="Times New Roman"/>
        </w:rPr>
      </w:pPr>
      <w:r>
        <w:rPr>
          <w:rFonts w:eastAsia="Times New Roman"/>
        </w:rPr>
        <w:t>RQ3</w:t>
      </w:r>
    </w:p>
    <w:p w14:paraId="2EDB1EB7" w14:textId="77777777" w:rsidR="00F10F23" w:rsidRDefault="00F10F23" w:rsidP="00F10F23">
      <w:pPr>
        <w:suppressAutoHyphens/>
        <w:spacing w:line="480" w:lineRule="auto"/>
        <w:ind w:firstLine="720"/>
        <w:contextualSpacing/>
      </w:pPr>
      <w:r>
        <w:t>How are the accuracy and performance of digital twin models for foliage</w:t>
      </w:r>
      <w:r>
        <w:rPr>
          <w:rFonts w:ascii="Söhne" w:hAnsi="Söhne" w:cs="Calibri"/>
          <w:color w:val="374151"/>
        </w:rPr>
        <w:t xml:space="preserve"> </w:t>
      </w:r>
      <w:r>
        <w:t>representation compared to traditional methods such as LiDAR and UAV datasets, and what factors influence their effectiveness?</w:t>
      </w:r>
    </w:p>
    <w:p w14:paraId="273622BB" w14:textId="77777777" w:rsidR="00F10F23" w:rsidRDefault="00F10F23" w:rsidP="00F10F23">
      <w:pPr>
        <w:pStyle w:val="Heading3"/>
        <w:rPr>
          <w:rFonts w:eastAsia="Times New Roman"/>
        </w:rPr>
      </w:pPr>
      <w:r>
        <w:rPr>
          <w:rFonts w:eastAsia="Times New Roman"/>
        </w:rPr>
        <w:t>RQ4</w:t>
      </w:r>
    </w:p>
    <w:p w14:paraId="46A0EE1B" w14:textId="51586B60" w:rsidR="00887A22" w:rsidRPr="00887A22" w:rsidRDefault="00F10F23" w:rsidP="00F10F23">
      <w:pPr>
        <w:suppressAutoHyphens/>
        <w:spacing w:after="0" w:line="480" w:lineRule="auto"/>
        <w:ind w:firstLine="720"/>
        <w:contextualSpacing/>
        <w:rPr>
          <w:rFonts w:eastAsia="Times New Roman" w:cs="Times New Roman"/>
          <w:szCs w:val="24"/>
        </w:rPr>
      </w:pPr>
      <w:r>
        <w:t xml:space="preserve">How can digital twin models incorporating foliage representation contribute to more effective </w:t>
      </w:r>
      <w:proofErr w:type="spellStart"/>
      <w:r w:rsidR="00BF0434">
        <w:t>mmW</w:t>
      </w:r>
      <w:proofErr w:type="spellEnd"/>
      <w:r w:rsidR="00BF0434">
        <w:t xml:space="preserve"> </w:t>
      </w:r>
      <w:r>
        <w:t xml:space="preserve">wireless network </w:t>
      </w:r>
      <w:r w:rsidR="00BF0434">
        <w:t>planning by identifying suitable node locations</w:t>
      </w:r>
      <w:r>
        <w:t>?</w:t>
      </w:r>
    </w:p>
    <w:p w14:paraId="26DB6AA3" w14:textId="3648999E" w:rsidR="00887A22" w:rsidRDefault="00887A22" w:rsidP="00FF5818">
      <w:pPr>
        <w:pStyle w:val="Heading2"/>
        <w:rPr>
          <w:i/>
        </w:rPr>
      </w:pPr>
      <w:bookmarkStart w:id="32" w:name="_Toc161477443"/>
      <w:r w:rsidRPr="00887A22">
        <w:lastRenderedPageBreak/>
        <w:t>Hypotheses</w:t>
      </w:r>
      <w:bookmarkEnd w:id="32"/>
      <w:r w:rsidRPr="00887A22">
        <w:rPr>
          <w:i/>
        </w:rPr>
        <w:t xml:space="preserve"> </w:t>
      </w:r>
    </w:p>
    <w:p w14:paraId="75B19821" w14:textId="5B563B2C" w:rsidR="00F10F23" w:rsidRPr="00F10F23" w:rsidRDefault="00F10F23" w:rsidP="001533AD">
      <w:pPr>
        <w:spacing w:line="480" w:lineRule="auto"/>
        <w:ind w:firstLine="720"/>
        <w:rPr>
          <w:color w:val="000000"/>
        </w:rPr>
      </w:pPr>
      <w:r w:rsidRPr="00F10F23">
        <w:rPr>
          <w:color w:val="000000"/>
        </w:rPr>
        <w:t xml:space="preserve">With the use of computer vision-based machine learning methods and image analysis techniques on images collected through aerial (satellite) and street view images, DT models can be generated that provide information about foliage so that </w:t>
      </w:r>
      <w:proofErr w:type="spellStart"/>
      <w:r w:rsidRPr="00F10F23">
        <w:rPr>
          <w:color w:val="000000"/>
        </w:rPr>
        <w:t>mmW</w:t>
      </w:r>
      <w:proofErr w:type="spellEnd"/>
      <w:r w:rsidRPr="00F10F23">
        <w:rPr>
          <w:color w:val="000000"/>
        </w:rPr>
        <w:t xml:space="preserve"> networks can be deployed more intelligently and efficiently with better information about foliage.</w:t>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4A96A71C" w14:textId="327E0731"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es do not</w:t>
      </w:r>
      <w:r w:rsidRPr="00F10F23">
        <w:rPr>
          <w:color w:val="000000"/>
        </w:rPr>
        <w:t xml:space="preserve"> </w:t>
      </w:r>
      <w:r>
        <w:rPr>
          <w:color w:val="000000"/>
        </w:rPr>
        <w:t>provide foliage information levels comparable to those obtained through more expensive LiDAR or UAV method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42E56367"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 provides foliage information levels comparable to those obtained through more expensive LiDAR or UAV methods.</w:t>
      </w:r>
    </w:p>
    <w:p w14:paraId="4FC88404"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124BD2D8" w:rsidR="00887A22" w:rsidRPr="00887A22" w:rsidRDefault="00F10F23" w:rsidP="00FF5818">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he integration of image analysis of aerial view and street view images, along with computer vision techniques, is not a cost-effective alternative for obtaining foliage information.</w:t>
      </w:r>
    </w:p>
    <w:p w14:paraId="214C8822"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a</w:t>
      </w:r>
    </w:p>
    <w:p w14:paraId="20B22D06" w14:textId="44AED62E" w:rsid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F10F23">
        <w:rPr>
          <w:rFonts w:eastAsia="Times New Roman" w:cs="Times New Roman"/>
          <w:szCs w:val="24"/>
        </w:rPr>
        <w:t>The DT generated through the integration of image analysis of aerial view and street view images, along with computer vision techniques, is a cost-effective alternative for obtaining foliage information.</w:t>
      </w:r>
    </w:p>
    <w:p w14:paraId="0998FA45" w14:textId="77777777" w:rsidR="00F10F23" w:rsidRDefault="00F10F23" w:rsidP="00F10F23">
      <w:pPr>
        <w:pStyle w:val="Heading3"/>
        <w:rPr>
          <w:rFonts w:eastAsia="Times New Roman"/>
        </w:rPr>
      </w:pPr>
      <w:r>
        <w:rPr>
          <w:rFonts w:eastAsia="Times New Roman"/>
        </w:rPr>
        <w:lastRenderedPageBreak/>
        <w:t>H3</w:t>
      </w:r>
      <w:r>
        <w:rPr>
          <w:rFonts w:eastAsia="Times New Roman"/>
          <w:vertAlign w:val="subscript"/>
        </w:rPr>
        <w:t>0</w:t>
      </w:r>
    </w:p>
    <w:p w14:paraId="4CC5EFE0"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cy of the digital twin is comparable to or worse than traditional methods like LiDAR or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16AD0CCE" w:rsidR="00F10F23" w:rsidRDefault="00F10F23" w:rsidP="00F10F23">
      <w:pPr>
        <w:suppressAutoHyphens/>
        <w:spacing w:after="0" w:line="480" w:lineRule="auto"/>
        <w:contextualSpacing/>
        <w:rPr>
          <w:rFonts w:eastAsia="Times New Roman" w:cs="Times New Roman"/>
          <w:szCs w:val="24"/>
        </w:rPr>
      </w:pPr>
      <w:r>
        <w:rPr>
          <w:rFonts w:eastAsia="Times New Roman" w:cs="Times New Roman"/>
          <w:szCs w:val="24"/>
        </w:rPr>
        <w:t>The digital twin offers an accurate and dependable representation of various types of foliage, comparable to or at the level of precision achieved by traditional methods.</w:t>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te foliage representation does not significantly contribute to more efficient and intelligent network planning.</w:t>
      </w:r>
    </w:p>
    <w:p w14:paraId="1D68F0AF" w14:textId="77777777" w:rsidR="00F10F23" w:rsidRDefault="00F10F23" w:rsidP="00F10F23">
      <w:pPr>
        <w:pStyle w:val="Heading3"/>
        <w:rPr>
          <w:rFonts w:eastAsia="Times New Roman"/>
        </w:rPr>
      </w:pPr>
      <w:r>
        <w:rPr>
          <w:rFonts w:eastAsia="Times New Roman"/>
        </w:rPr>
        <w:t>H4</w:t>
      </w:r>
      <w:r>
        <w:rPr>
          <w:rFonts w:eastAsia="Times New Roman"/>
          <w:vertAlign w:val="subscript"/>
        </w:rPr>
        <w:t>a</w:t>
      </w:r>
      <w:r>
        <w:rPr>
          <w:rFonts w:eastAsia="Times New Roman"/>
        </w:rPr>
        <w:t xml:space="preserve"> </w:t>
      </w:r>
    </w:p>
    <w:p w14:paraId="74B651B9" w14:textId="385D5B58" w:rsidR="00F10F23" w:rsidRPr="00887A22" w:rsidRDefault="00F10F23" w:rsidP="00A03C55">
      <w:pPr>
        <w:suppressAutoHyphens/>
        <w:spacing w:line="480" w:lineRule="auto"/>
        <w:ind w:firstLine="720"/>
        <w:contextualSpacing/>
        <w:rPr>
          <w:rFonts w:eastAsia="Times New Roman" w:cs="Times New Roman"/>
          <w:szCs w:val="24"/>
        </w:rPr>
      </w:pPr>
      <w:r>
        <w:rPr>
          <w:rFonts w:eastAsia="Times New Roman" w:cs="Times New Roman"/>
          <w:szCs w:val="24"/>
        </w:rPr>
        <w:t>The digital twin's accurate foliage representation enhances the efficiency and intelligence of network planning, especially in high-frequency scenarios like 5G</w:t>
      </w:r>
      <w:r w:rsidR="00BF0434">
        <w:rPr>
          <w:rFonts w:eastAsia="Times New Roman" w:cs="Times New Roman"/>
          <w:szCs w:val="24"/>
        </w:rPr>
        <w:t xml:space="preserve"> by identifying suitable node locations</w:t>
      </w:r>
      <w:r>
        <w:rPr>
          <w:rFonts w:eastAsia="Times New Roman" w:cs="Times New Roman"/>
          <w:szCs w:val="24"/>
        </w:rPr>
        <w:t>.</w:t>
      </w:r>
    </w:p>
    <w:p w14:paraId="729FDF42" w14:textId="10B6608F" w:rsidR="00887A22" w:rsidRPr="00887A22" w:rsidRDefault="00887A22" w:rsidP="00FF5818">
      <w:pPr>
        <w:pStyle w:val="Heading2"/>
      </w:pPr>
      <w:bookmarkStart w:id="33" w:name="_Toc251423637"/>
      <w:bookmarkStart w:id="34" w:name="_Toc464831646"/>
      <w:bookmarkStart w:id="35" w:name="_Toc465328385"/>
      <w:bookmarkStart w:id="36" w:name="_Toc161477444"/>
      <w:r w:rsidRPr="00887A22">
        <w:t>Significance of the Study</w:t>
      </w:r>
      <w:bookmarkEnd w:id="33"/>
      <w:bookmarkEnd w:id="34"/>
      <w:bookmarkEnd w:id="35"/>
      <w:bookmarkEnd w:id="36"/>
    </w:p>
    <w:p w14:paraId="318B7494" w14:textId="44A66581" w:rsidR="00480EED" w:rsidRDefault="00480EED" w:rsidP="00480EED">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w:t>
      </w:r>
      <w:r>
        <w:rPr>
          <w:color w:val="000000"/>
        </w:rPr>
        <w:lastRenderedPageBreak/>
        <w:t xml:space="preserve">characteristics of foliage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r w:rsidR="00C27A68">
        <w:rPr>
          <w:rStyle w:val="contrib0"/>
        </w:rPr>
        <w:t>L. U. Khan</w:t>
      </w:r>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Kuruvatti</w:t>
      </w:r>
      <w:proofErr w:type="spellEnd"/>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Pr>
          <w:color w:val="000000"/>
        </w:rPr>
        <w:t>, network engineers and planners can simulate and analyze how vegetation impacts network performance, leading to more informed decision-making and optimized network designs.</w:t>
      </w:r>
    </w:p>
    <w:p w14:paraId="4E042A08" w14:textId="77777777" w:rsidR="00480EED" w:rsidRDefault="00480EED" w:rsidP="00480EED">
      <w:pPr>
        <w:spacing w:line="480" w:lineRule="auto"/>
        <w:ind w:firstLine="720"/>
        <w:rPr>
          <w:color w:val="000000"/>
        </w:rPr>
      </w:pPr>
      <w:r>
        <w:rPr>
          <w:color w:val="000000"/>
        </w:rPr>
        <w:t>In the realm of network planning and deployment, this study contributes by offering a data-driven framework that enhances the accuracy of predicting signal interference caused by foliage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50955F20" w14:textId="290447CC" w:rsidR="00A03C55" w:rsidRPr="00A03C55" w:rsidRDefault="00480EED" w:rsidP="00480EED">
      <w:pPr>
        <w:spacing w:after="0" w:line="480" w:lineRule="auto"/>
        <w:ind w:firstLine="720"/>
        <w:contextualSpacing/>
        <w:rPr>
          <w:color w:val="0D0D0D"/>
          <w:shd w:val="clear" w:color="auto" w:fill="FFFFFF"/>
        </w:rPr>
      </w:pPr>
      <w:r>
        <w:rPr>
          <w:color w:val="000000"/>
        </w:rPr>
        <w:t xml:space="preserve">Moreover, the study highlights the potential for digital twins to contribute to more sustainable urban development practices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proofErr w:type="spellStart"/>
      <w:r w:rsidR="00C27A68">
        <w:rPr>
          <w:rStyle w:val="contrib0"/>
        </w:rPr>
        <w:t>Kuruvatti</w:t>
      </w:r>
      <w:proofErr w:type="spellEnd"/>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Pr>
          <w:color w:val="000000"/>
        </w:rPr>
        <w:t>. By understanding the interplay between network infrastructure and urban green spaces, planners can devise strategies that preserve and enhance vegetation while ensuring technological advancement. This balance is crucial for the future of smart cities, where connectivity needs to harmonize with environmental conservation and urban aesthetics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enriches the data science literature by </w:t>
      </w:r>
      <w:r w:rsidR="001F0B5B">
        <w:rPr>
          <w:color w:val="000000"/>
        </w:rPr>
        <w:t>highlighting</w:t>
      </w:r>
      <w:r>
        <w:rPr>
          <w:color w:val="000000"/>
        </w:rPr>
        <w:t xml:space="preserve">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offering </w:t>
      </w:r>
      <w:r>
        <w:rPr>
          <w:color w:val="000000"/>
        </w:rPr>
        <w:lastRenderedPageBreak/>
        <w:t>insights that are directly applicable to the design and optimization of next-generation wireless networks.</w:t>
      </w:r>
    </w:p>
    <w:p w14:paraId="32C0E180" w14:textId="66A4535E" w:rsidR="00887A22" w:rsidRPr="00887A22" w:rsidRDefault="00887A22" w:rsidP="00FF5818">
      <w:pPr>
        <w:pStyle w:val="Heading2"/>
      </w:pPr>
      <w:bookmarkStart w:id="37" w:name="_Toc229316236"/>
      <w:bookmarkStart w:id="38" w:name="_Toc464831647"/>
      <w:bookmarkStart w:id="39" w:name="_Toc465328386"/>
      <w:bookmarkStart w:id="40" w:name="_Toc161477445"/>
      <w:r w:rsidRPr="00887A22">
        <w:t>Definitions of Key Terms</w:t>
      </w:r>
      <w:bookmarkEnd w:id="37"/>
      <w:bookmarkEnd w:id="38"/>
      <w:bookmarkEnd w:id="39"/>
      <w:bookmarkEnd w:id="40"/>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76A69E71" w14:textId="2E7978C5" w:rsidR="00C63B02" w:rsidRPr="00C63B02" w:rsidRDefault="00C63B02" w:rsidP="00C63B02">
      <w:pPr>
        <w:pStyle w:val="Heading3"/>
        <w:rPr>
          <w:rFonts w:eastAsia="Times New Roman"/>
        </w:rPr>
      </w:pPr>
      <w:r w:rsidRPr="00C63B02">
        <w:rPr>
          <w:rFonts w:eastAsia="Times New Roman"/>
        </w:rPr>
        <w:t>Hypothesis Testing</w:t>
      </w:r>
    </w:p>
    <w:p w14:paraId="1D1E0633" w14:textId="10B8BB38" w:rsidR="00C63B02" w:rsidRDefault="00C63B02" w:rsidP="00C63B02">
      <w:pPr>
        <w:pStyle w:val="li"/>
        <w:spacing w:line="480" w:lineRule="auto"/>
        <w:ind w:firstLine="720"/>
        <w:rPr>
          <w:color w:val="000000"/>
        </w:rPr>
      </w:pPr>
      <w:r>
        <w:rPr>
          <w:color w:val="000000"/>
        </w:rPr>
        <w:t xml:space="preserve">A statistical process </w:t>
      </w:r>
      <w:r w:rsidR="00A443C7">
        <w:rPr>
          <w:color w:val="000000"/>
        </w:rPr>
        <w:t xml:space="preserve">is </w:t>
      </w:r>
      <w:r>
        <w:rPr>
          <w:color w:val="000000"/>
        </w:rPr>
        <w:t>used to assess the validity of research hypotheses by evaluating whether observed data is consistent with the proposed hypotheses.</w:t>
      </w:r>
    </w:p>
    <w:p w14:paraId="5EA8CE1D" w14:textId="77777777" w:rsidR="00F50101" w:rsidRPr="00C63B02" w:rsidRDefault="00F50101" w:rsidP="00F50101">
      <w:pPr>
        <w:pStyle w:val="Heading3"/>
        <w:rPr>
          <w:rFonts w:eastAsia="Times New Roman"/>
        </w:rPr>
      </w:pPr>
      <w:r w:rsidRPr="00C63B02">
        <w:rPr>
          <w:rFonts w:eastAsia="Times New Roman"/>
        </w:rPr>
        <w:t>Lidar (Light Detection and Ranging)</w:t>
      </w:r>
    </w:p>
    <w:p w14:paraId="0CF81A5C" w14:textId="77777777" w:rsidR="00F50101" w:rsidRDefault="00F50101" w:rsidP="00F50101">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3BB9CAF5" w14:textId="77777777" w:rsidR="00F50101" w:rsidRPr="00C63B02" w:rsidRDefault="00F50101" w:rsidP="00F50101">
      <w:pPr>
        <w:pStyle w:val="Heading3"/>
        <w:rPr>
          <w:rFonts w:eastAsia="Times New Roman"/>
        </w:rPr>
      </w:pPr>
      <w:r w:rsidRPr="00C63B02">
        <w:rPr>
          <w:rFonts w:eastAsia="Times New Roman"/>
        </w:rPr>
        <w:lastRenderedPageBreak/>
        <w:t xml:space="preserve">Machine Learning Model </w:t>
      </w:r>
    </w:p>
    <w:p w14:paraId="61ABDF5C" w14:textId="5770EC84" w:rsidR="00F50101" w:rsidRDefault="00F50101" w:rsidP="00F50101">
      <w:pPr>
        <w:pStyle w:val="li"/>
        <w:spacing w:line="480" w:lineRule="auto"/>
        <w:ind w:firstLine="720"/>
        <w:rPr>
          <w:color w:val="000000"/>
        </w:rPr>
      </w:pPr>
      <w:r>
        <w:rPr>
          <w:color w:val="000000"/>
        </w:rPr>
        <w:t>A computational system</w:t>
      </w:r>
      <w:r w:rsidR="00A443C7">
        <w:rPr>
          <w:color w:val="000000"/>
        </w:rPr>
        <w:t xml:space="preserve"> is</w:t>
      </w:r>
      <w:r>
        <w:rPr>
          <w:color w:val="000000"/>
        </w:rPr>
        <w:t xml:space="preserve"> trained to perform specific tasks or make predictions based on data, often utilizing algorithms that improve their performance over tim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w:t>
      </w:r>
      <w:r>
        <w:rPr>
          <w:rStyle w:val="Contrib"/>
          <w:color w:val="000000"/>
        </w:rPr>
        <w:t>Kapteyn</w:t>
      </w:r>
      <w:r>
        <w:rPr>
          <w:rStyle w:val="citation"/>
          <w:color w:val="000000"/>
        </w:rPr>
        <w:t xml:space="preserve"> &amp; </w:t>
      </w:r>
      <w:r>
        <w:rPr>
          <w:rStyle w:val="Contrib"/>
          <w:color w:val="000000"/>
        </w:rPr>
        <w:t>Willcox</w:t>
      </w:r>
      <w:r>
        <w:rPr>
          <w:color w:val="000000"/>
        </w:rPr>
        <w:t xml:space="preserve">, </w:t>
      </w:r>
      <w:r>
        <w:rPr>
          <w:rStyle w:val="citation"/>
          <w:color w:val="000000"/>
        </w:rPr>
        <w:t>2020</w:t>
      </w:r>
      <w:r>
        <w:rPr>
          <w:color w:val="000000"/>
        </w:rPr>
        <w:t>).</w:t>
      </w:r>
    </w:p>
    <w:p w14:paraId="19A4BBC5" w14:textId="77777777" w:rsidR="00F50101" w:rsidRPr="00C63B02" w:rsidRDefault="00F50101" w:rsidP="00F50101">
      <w:pPr>
        <w:pStyle w:val="Heading3"/>
        <w:rPr>
          <w:rFonts w:eastAsia="Times New Roman"/>
        </w:rPr>
      </w:pPr>
      <w:r w:rsidRPr="00C63B02">
        <w:rPr>
          <w:rFonts w:eastAsia="Times New Roman"/>
        </w:rPr>
        <w:t>Mask RCNN</w:t>
      </w:r>
    </w:p>
    <w:p w14:paraId="5FC424E5" w14:textId="64EDAD77" w:rsidR="00F50101" w:rsidRDefault="00A443C7" w:rsidP="00F50101">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sidR="00F50101">
        <w:rPr>
          <w:color w:val="000000"/>
        </w:rPr>
        <w:t xml:space="preserve"> (</w:t>
      </w:r>
      <w:r w:rsidR="00F50101">
        <w:rPr>
          <w:rStyle w:val="Contrib"/>
          <w:color w:val="000000"/>
        </w:rPr>
        <w:t>He</w:t>
      </w:r>
      <w:r w:rsidR="00F50101">
        <w:rPr>
          <w:rStyle w:val="citation"/>
          <w:color w:val="000000"/>
        </w:rPr>
        <w:t xml:space="preserve"> et al.</w:t>
      </w:r>
      <w:r w:rsidR="00F50101">
        <w:rPr>
          <w:color w:val="000000"/>
        </w:rPr>
        <w:t xml:space="preserve">, </w:t>
      </w:r>
      <w:r w:rsidR="00F50101">
        <w:rPr>
          <w:rStyle w:val="citation"/>
          <w:color w:val="000000"/>
        </w:rPr>
        <w:t>2018</w:t>
      </w:r>
      <w:r w:rsidR="00F50101">
        <w:rPr>
          <w:color w:val="000000"/>
        </w:rPr>
        <w:t xml:space="preserve">; </w:t>
      </w:r>
      <w:r w:rsidR="00F50101">
        <w:rPr>
          <w:rStyle w:val="Contrib"/>
          <w:color w:val="000000"/>
        </w:rPr>
        <w:t>Sun</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J. Zhang</w:t>
      </w:r>
      <w:r w:rsidR="00F50101">
        <w:rPr>
          <w:rStyle w:val="citation"/>
          <w:color w:val="000000"/>
        </w:rPr>
        <w:t xml:space="preserve"> et al.</w:t>
      </w:r>
      <w:r w:rsidR="00F50101">
        <w:rPr>
          <w:color w:val="000000"/>
        </w:rPr>
        <w:t xml:space="preserve">, </w:t>
      </w:r>
      <w:r w:rsidR="00F50101">
        <w:rPr>
          <w:rStyle w:val="citation"/>
          <w:color w:val="000000"/>
        </w:rPr>
        <w:t>2021</w:t>
      </w:r>
      <w:r w:rsidR="00F50101">
        <w:rPr>
          <w:color w:val="000000"/>
        </w:rPr>
        <w:t>).</w:t>
      </w:r>
    </w:p>
    <w:p w14:paraId="02C8451B" w14:textId="77777777" w:rsidR="00F50101" w:rsidRPr="00C63B02" w:rsidRDefault="00F50101" w:rsidP="00F50101">
      <w:pPr>
        <w:pStyle w:val="Heading3"/>
        <w:rPr>
          <w:rFonts w:eastAsia="Times New Roman"/>
        </w:rPr>
      </w:pPr>
      <w:r w:rsidRPr="00C63B02">
        <w:rPr>
          <w:rFonts w:eastAsia="Times New Roman"/>
        </w:rPr>
        <w:t>Precision, Recall, F1-Score, and Intersection Over Union (</w:t>
      </w:r>
      <w:proofErr w:type="spellStart"/>
      <w:r w:rsidRPr="00C63B02">
        <w:rPr>
          <w:rFonts w:eastAsia="Times New Roman"/>
        </w:rPr>
        <w:t>IoU</w:t>
      </w:r>
      <w:proofErr w:type="spellEnd"/>
      <w:r w:rsidRPr="00C63B02">
        <w:rPr>
          <w:rFonts w:eastAsia="Times New Roman"/>
        </w:rPr>
        <w:t>)</w:t>
      </w:r>
    </w:p>
    <w:p w14:paraId="580FBD1A" w14:textId="77777777" w:rsidR="00F50101" w:rsidRDefault="00F50101" w:rsidP="00F50101">
      <w:pPr>
        <w:pStyle w:val="li"/>
        <w:spacing w:line="480" w:lineRule="auto"/>
        <w:ind w:firstLine="720"/>
        <w:rPr>
          <w:color w:val="000000"/>
        </w:rPr>
      </w:pPr>
      <w:r>
        <w:rPr>
          <w:color w:val="000000"/>
        </w:rPr>
        <w:t xml:space="preserve">Performance metrics are used to evaluate the accuracy and effectiveness of machine learning models. Precision measures the proportion of true positive predictions, recall measures the ability to identify actual positives, the F1-score is a harmonic mean of precision and recall, and </w:t>
      </w:r>
      <w:proofErr w:type="spellStart"/>
      <w:r>
        <w:rPr>
          <w:color w:val="000000"/>
        </w:rPr>
        <w:t>IoU</w:t>
      </w:r>
      <w:proofErr w:type="spellEnd"/>
      <w:r>
        <w:rPr>
          <w:color w:val="000000"/>
        </w:rPr>
        <w:t xml:space="preserve"> measures the overlap between predicted and actual objects in segmentation task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720602FA" w14:textId="6C5E7A72" w:rsidR="00C63B02" w:rsidRPr="00C63B02" w:rsidRDefault="00C63B02" w:rsidP="00C63B02">
      <w:pPr>
        <w:pStyle w:val="Heading3"/>
        <w:rPr>
          <w:rFonts w:eastAsia="Times New Roman"/>
        </w:rPr>
      </w:pPr>
      <w:r w:rsidRPr="00C63B02">
        <w:rPr>
          <w:rFonts w:eastAsia="Times New Roman"/>
        </w:rPr>
        <w:t>Quality Assurance and Validation</w:t>
      </w:r>
    </w:p>
    <w:p w14:paraId="0480B87B" w14:textId="321BDD50" w:rsidR="00C63B02" w:rsidRDefault="00C63B02" w:rsidP="00C63B02">
      <w:pPr>
        <w:pStyle w:val="li"/>
        <w:spacing w:line="480" w:lineRule="auto"/>
        <w:ind w:firstLine="720"/>
        <w:rPr>
          <w:color w:val="000000"/>
        </w:rPr>
      </w:pPr>
      <w:r>
        <w:rPr>
          <w:color w:val="000000"/>
        </w:rPr>
        <w:t>Ensuring data integrity, accuracy, and reliability through systematic checks and validation procedures to confirm that the collected data and results are trustworthy.</w:t>
      </w:r>
    </w:p>
    <w:p w14:paraId="371F614A" w14:textId="77777777" w:rsidR="00F50101" w:rsidRPr="00C63B02" w:rsidRDefault="00F50101" w:rsidP="00F50101">
      <w:pPr>
        <w:pStyle w:val="Heading3"/>
        <w:rPr>
          <w:rFonts w:eastAsia="Times New Roman"/>
        </w:rPr>
      </w:pPr>
      <w:r w:rsidRPr="00C63B02">
        <w:rPr>
          <w:rFonts w:eastAsia="Times New Roman"/>
        </w:rPr>
        <w:t>Statistical Analysis</w:t>
      </w:r>
    </w:p>
    <w:p w14:paraId="49E42E79" w14:textId="77777777" w:rsidR="00F50101" w:rsidRDefault="00F50101" w:rsidP="00F50101">
      <w:pPr>
        <w:pStyle w:val="li"/>
        <w:spacing w:line="480" w:lineRule="auto"/>
        <w:ind w:firstLine="720"/>
        <w:rPr>
          <w:color w:val="000000"/>
        </w:rPr>
      </w:pPr>
      <w:r>
        <w:rPr>
          <w:color w:val="000000"/>
        </w:rPr>
        <w:t>Applying statistical techniques and tests to analyze and interpret data, identify patterns, and draw meaningful conclusions from datasets.</w:t>
      </w:r>
    </w:p>
    <w:p w14:paraId="51D7A296" w14:textId="77777777" w:rsidR="00F50101" w:rsidRPr="00C63B02" w:rsidRDefault="00F50101" w:rsidP="00F50101">
      <w:pPr>
        <w:pStyle w:val="Heading3"/>
        <w:rPr>
          <w:rFonts w:eastAsia="Times New Roman"/>
        </w:rPr>
      </w:pPr>
      <w:r w:rsidRPr="00C63B02">
        <w:rPr>
          <w:rFonts w:eastAsia="Times New Roman"/>
        </w:rPr>
        <w:t>Spatial Analysis</w:t>
      </w:r>
    </w:p>
    <w:p w14:paraId="0A3BE726" w14:textId="07D0CA3F" w:rsidR="00F50101" w:rsidRDefault="00F50101" w:rsidP="00F50101">
      <w:pPr>
        <w:pStyle w:val="li"/>
        <w:spacing w:line="480" w:lineRule="auto"/>
        <w:ind w:firstLine="720"/>
        <w:rPr>
          <w:color w:val="000000"/>
        </w:rPr>
      </w:pPr>
      <w:r>
        <w:rPr>
          <w:color w:val="000000"/>
        </w:rPr>
        <w:t>Examining the spatial distribution, relationships, and patterns of geographic features or data, often using geographic information system (GIS) tools and methods.</w:t>
      </w:r>
    </w:p>
    <w:p w14:paraId="6EEB6CBD" w14:textId="77777777" w:rsidR="00F50101" w:rsidRPr="00C63B02" w:rsidRDefault="00F50101" w:rsidP="00F50101">
      <w:pPr>
        <w:pStyle w:val="Heading3"/>
        <w:rPr>
          <w:rFonts w:eastAsia="Times New Roman"/>
        </w:rPr>
      </w:pPr>
      <w:r w:rsidRPr="00C63B02">
        <w:rPr>
          <w:rFonts w:eastAsia="Times New Roman"/>
        </w:rPr>
        <w:lastRenderedPageBreak/>
        <w:t>UAV (Unmanned Aerial Vehicle)</w:t>
      </w:r>
    </w:p>
    <w:p w14:paraId="41FF018E" w14:textId="3C547410" w:rsidR="00F50101" w:rsidRDefault="00A443C7" w:rsidP="00F50101">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48086ECD" w14:textId="4BA6B426" w:rsidR="00C63B02" w:rsidRPr="00C63B02" w:rsidRDefault="00C63B02" w:rsidP="00C63B02">
      <w:pPr>
        <w:pStyle w:val="Heading3"/>
        <w:rPr>
          <w:rFonts w:eastAsia="Times New Roman"/>
        </w:rPr>
      </w:pPr>
      <w:r w:rsidRPr="00C63B02">
        <w:rPr>
          <w:rFonts w:eastAsia="Times New Roman"/>
        </w:rPr>
        <w:t>Visualization</w:t>
      </w:r>
    </w:p>
    <w:p w14:paraId="5E5722E9" w14:textId="2ED74D56" w:rsidR="00C63B02" w:rsidRDefault="00A443C7" w:rsidP="00C63B02">
      <w:pPr>
        <w:suppressAutoHyphens/>
        <w:spacing w:after="0" w:line="480" w:lineRule="auto"/>
        <w:ind w:firstLine="720"/>
        <w:contextualSpacing/>
        <w:rPr>
          <w:color w:val="000000"/>
        </w:rPr>
      </w:pPr>
      <w:r w:rsidRPr="00A443C7">
        <w:rPr>
          <w:color w:val="000000"/>
        </w:rPr>
        <w:t>Visual aids, such as charts, maps, graphs, or diagrams, can be used to represent and communicate data and analysis results in a comprehensible and informative manner.</w:t>
      </w:r>
    </w:p>
    <w:p w14:paraId="75E0F6F5" w14:textId="77777777" w:rsidR="00887A22" w:rsidRPr="00887A22" w:rsidRDefault="00887A22" w:rsidP="00FF5818">
      <w:pPr>
        <w:pStyle w:val="Heading2"/>
      </w:pPr>
      <w:bookmarkStart w:id="41" w:name="_Toc464831650"/>
      <w:bookmarkStart w:id="42" w:name="_Toc465328387"/>
      <w:bookmarkStart w:id="43" w:name="_Toc161477446"/>
      <w:bookmarkStart w:id="44" w:name="_Toc145748782"/>
      <w:r w:rsidRPr="00887A22">
        <w:t>Summary</w:t>
      </w:r>
      <w:bookmarkEnd w:id="41"/>
      <w:bookmarkEnd w:id="42"/>
      <w:bookmarkEnd w:id="43"/>
    </w:p>
    <w:p w14:paraId="2957B8B5" w14:textId="77777777" w:rsidR="00F50101" w:rsidRDefault="00F50101" w:rsidP="00F50101">
      <w:pPr>
        <w:spacing w:line="480" w:lineRule="auto"/>
        <w:ind w:firstLine="720"/>
        <w:rPr>
          <w:color w:val="000000"/>
        </w:rPr>
      </w:pPr>
      <w:bookmarkStart w:id="45" w:name="_Toc464831682"/>
      <w:bookmarkStart w:id="46" w:name="_Toc465328414"/>
      <w:bookmarkEnd w:id="44"/>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0AE64313" w:rsidR="00F50101" w:rsidRDefault="00F50101" w:rsidP="00F50101">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w:t>
      </w:r>
      <w:r>
        <w:rPr>
          <w:color w:val="000000"/>
        </w:rPr>
        <w:lastRenderedPageBreak/>
        <w: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009C2C8E" w:rsidRPr="009C2C8E">
        <w:rPr>
          <w:color w:val="000000"/>
        </w:rPr>
        <w:t>Moreover, these methods could be more extensive in their coverage, resolution, and ability to maintain up-to-date 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147305B0" w:rsidR="00F50101" w:rsidRDefault="00F50101"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w:t>
      </w:r>
      <w:r w:rsidR="00A443C7">
        <w:rPr>
          <w:color w:val="000000"/>
        </w:rPr>
        <w:t>a DT</w:t>
      </w:r>
      <w:r>
        <w:rPr>
          <w:color w:val="000000"/>
        </w:rPr>
        <w:t xml:space="preserve">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Additionally, government initiatives aimed at sustainable urbanization and environmental stewardship emphasize the value of digital twins in informing data-driven decision-making processes </w:t>
      </w:r>
      <w:r w:rsidR="00DC50B5">
        <w:t>(</w:t>
      </w:r>
      <w:proofErr w:type="spellStart"/>
      <w:r w:rsidR="00DC50B5">
        <w:rPr>
          <w:rStyle w:val="contrib0"/>
        </w:rPr>
        <w:t>Angin</w:t>
      </w:r>
      <w:proofErr w:type="spellEnd"/>
      <w:r w:rsidR="00DC50B5">
        <w:rPr>
          <w:rStyle w:val="contriblist"/>
        </w:rPr>
        <w:t xml:space="preserve"> et al.</w:t>
      </w:r>
      <w:r w:rsidR="00DC50B5">
        <w:t xml:space="preserve">, </w:t>
      </w:r>
      <w:r w:rsidR="00DC50B5">
        <w:rPr>
          <w:rStyle w:val="Date1"/>
        </w:rPr>
        <w:t>2020</w:t>
      </w:r>
      <w:r w:rsidR="00DC50B5">
        <w:t xml:space="preserve">; </w:t>
      </w:r>
      <w:r w:rsidR="00DC50B5">
        <w:rPr>
          <w:rStyle w:val="contrib0"/>
        </w:rPr>
        <w:t>T. Deng</w:t>
      </w:r>
      <w:r w:rsidR="00DC50B5">
        <w:rPr>
          <w:rStyle w:val="contriblist"/>
        </w:rPr>
        <w:t xml:space="preserve"> et al.</w:t>
      </w:r>
      <w:r w:rsidR="00DC50B5">
        <w:t xml:space="preserve">, </w:t>
      </w:r>
      <w:r w:rsidR="00DC50B5">
        <w:rPr>
          <w:rStyle w:val="Date1"/>
        </w:rPr>
        <w:t>2021</w:t>
      </w:r>
      <w:r w:rsidR="00DC50B5">
        <w:t xml:space="preserve">; </w:t>
      </w:r>
      <w:r w:rsidR="00DC50B5">
        <w:rPr>
          <w:rStyle w:val="contrib0"/>
        </w:rPr>
        <w:t>Mylonas</w:t>
      </w:r>
      <w:r w:rsidR="00DC50B5">
        <w:rPr>
          <w:rStyle w:val="contriblist"/>
        </w:rPr>
        <w:t xml:space="preserve"> et al.</w:t>
      </w:r>
      <w:r w:rsidR="00DC50B5">
        <w:t xml:space="preserve">, </w:t>
      </w:r>
      <w:r w:rsidR="00DC50B5">
        <w:rPr>
          <w:rStyle w:val="Date1"/>
        </w:rPr>
        <w:t>2021</w:t>
      </w:r>
      <w:r w:rsidR="00DC50B5">
        <w:t xml:space="preserve">; </w:t>
      </w:r>
      <w:proofErr w:type="spellStart"/>
      <w:r w:rsidR="00DC50B5">
        <w:rPr>
          <w:rStyle w:val="contrib0"/>
        </w:rPr>
        <w:t>Shahat</w:t>
      </w:r>
      <w:proofErr w:type="spellEnd"/>
      <w:r w:rsidR="00DC50B5">
        <w:rPr>
          <w:rStyle w:val="contriblist"/>
        </w:rPr>
        <w:t xml:space="preserve"> et al.</w:t>
      </w:r>
      <w:r w:rsidR="00DC50B5">
        <w:t xml:space="preserve">, </w:t>
      </w:r>
      <w:r w:rsidR="00DC50B5">
        <w:rPr>
          <w:rStyle w:val="Date1"/>
        </w:rPr>
        <w:t>2021</w:t>
      </w:r>
      <w:r w:rsidR="00DC50B5">
        <w:t>)</w:t>
      </w:r>
      <w:r>
        <w:rPr>
          <w:color w:val="000000"/>
        </w:rPr>
        <w:t>.</w:t>
      </w:r>
    </w:p>
    <w:p w14:paraId="0565D440" w14:textId="47B55F59" w:rsidR="0014415B" w:rsidRPr="00F50101" w:rsidRDefault="00F50101" w:rsidP="00756E56">
      <w:pPr>
        <w:spacing w:line="480" w:lineRule="auto"/>
        <w:ind w:firstLine="720"/>
        <w:rPr>
          <w:color w:val="000000"/>
        </w:rPr>
      </w:pPr>
      <w:r>
        <w:rPr>
          <w:color w:val="000000"/>
        </w:rPr>
        <w:t>In summary, digital twins</w:t>
      </w:r>
      <w:r w:rsidR="00A443C7">
        <w:rPr>
          <w:color w:val="000000"/>
        </w:rPr>
        <w:t xml:space="preserve"> will </w:t>
      </w:r>
      <w:r>
        <w:rPr>
          <w:color w:val="000000"/>
        </w:rPr>
        <w:t>significantly advance over traditional methods like LiDAR and UAVs in urban and city planning. They offer improved data integration, faster iterations, sustainability, and smart city applications. The development of digital twins, driven by AI and computer vision, is a response to the challenges and limitations of traditional methods, promising more efficient, cost-effective, and scalable solutions for urban planning</w:t>
      </w:r>
      <w:r w:rsidR="00F83FAA">
        <w:rPr>
          <w:color w:val="000000"/>
        </w:rPr>
        <w:t>,</w:t>
      </w:r>
      <w:r>
        <w:rPr>
          <w:color w:val="000000"/>
        </w:rPr>
        <w:t xml:space="preserve"> and development.</w:t>
      </w:r>
      <w:r w:rsidR="00756E56">
        <w:rPr>
          <w:color w:val="000000"/>
        </w:rPr>
        <w:t xml:space="preserve"> </w:t>
      </w:r>
      <w:r w:rsidR="0014415B">
        <w:br w:type="page"/>
      </w:r>
    </w:p>
    <w:p w14:paraId="10196226" w14:textId="41A8D7A6" w:rsidR="00887A22" w:rsidRPr="00887A22" w:rsidRDefault="00887A22" w:rsidP="004920CB">
      <w:pPr>
        <w:pStyle w:val="Heading1"/>
      </w:pPr>
      <w:bookmarkStart w:id="47" w:name="_Toc161477447"/>
      <w:r w:rsidRPr="009A5606">
        <w:lastRenderedPageBreak/>
        <w:t>References</w:t>
      </w:r>
      <w:bookmarkEnd w:id="45"/>
      <w:bookmarkEnd w:id="46"/>
      <w:bookmarkEnd w:id="47"/>
    </w:p>
    <w:p w14:paraId="60709A3D" w14:textId="77777777" w:rsidR="00195C9A" w:rsidRDefault="00195C9A" w:rsidP="00195C9A">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Maximising</w:t>
      </w:r>
      <w:proofErr w:type="spellEnd"/>
      <w:r>
        <w:rPr>
          <w:rStyle w:val="TitleName"/>
          <w:color w:val="000000"/>
        </w:rPr>
        <w:t xml:space="preserve"> system throughput in wireless powered sub-6 GHz and </w:t>
      </w:r>
      <w:proofErr w:type="spellStart"/>
      <w:r>
        <w:rPr>
          <w:rStyle w:val="TitleName"/>
          <w:color w:val="000000"/>
        </w:rPr>
        <w:t>millimetre</w:t>
      </w:r>
      <w:proofErr w:type="spellEnd"/>
      <w:r>
        <w:rPr>
          <w:rStyle w:val="TitleName"/>
          <w:color w:val="000000"/>
        </w:rPr>
        <w:t>-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5ADA0CF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7A316F9F" w14:textId="77777777" w:rsidR="00195C9A" w:rsidRDefault="00195C9A" w:rsidP="00195C9A">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5594108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2C4C2A13" w14:textId="77777777" w:rsidR="00195C9A" w:rsidRDefault="00195C9A" w:rsidP="00195C9A">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00F6D281" w14:textId="77777777" w:rsidR="00195C9A" w:rsidRDefault="00195C9A" w:rsidP="00195C9A">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17F649CD"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72F66B2" w14:textId="291F272C" w:rsidR="009671DB" w:rsidRPr="009671DB" w:rsidRDefault="009671DB" w:rsidP="00195C9A">
      <w:pPr>
        <w:pBdr>
          <w:left w:val="none" w:sz="0" w:space="31" w:color="auto"/>
        </w:pBdr>
        <w:spacing w:line="480" w:lineRule="auto"/>
        <w:ind w:left="720" w:hanging="720"/>
        <w:rPr>
          <w:rFonts w:cs="Times New Roman"/>
          <w:color w:val="000000"/>
          <w:szCs w:val="24"/>
        </w:rPr>
      </w:pPr>
      <w:r w:rsidRPr="009671DB">
        <w:t xml:space="preserve">Barb, G., </w:t>
      </w:r>
      <w:proofErr w:type="spellStart"/>
      <w:r w:rsidRPr="009671DB">
        <w:t>Danuti</w:t>
      </w:r>
      <w:proofErr w:type="spellEnd"/>
      <w:r w:rsidRPr="009671DB">
        <w:t xml:space="preserve">, F., </w:t>
      </w:r>
      <w:proofErr w:type="spellStart"/>
      <w:r w:rsidRPr="009671DB">
        <w:t>Ouamri</w:t>
      </w:r>
      <w:proofErr w:type="spellEnd"/>
      <w:r w:rsidRPr="009671DB">
        <w:t xml:space="preserve">, M. A., &amp; </w:t>
      </w:r>
      <w:proofErr w:type="spellStart"/>
      <w:r w:rsidRPr="009671DB">
        <w:t>Otesteanu</w:t>
      </w:r>
      <w:proofErr w:type="spellEnd"/>
      <w:r w:rsidRPr="009671DB">
        <w:t>, M. (2022). Analysis of Vegetation and</w:t>
      </w:r>
      <w:r w:rsidRPr="009671DB">
        <w:rPr>
          <w:rFonts w:cs="Times New Roman"/>
          <w:color w:val="595959"/>
          <w:szCs w:val="24"/>
          <w:shd w:val="clear" w:color="auto" w:fill="F5F5F5"/>
        </w:rPr>
        <w:t xml:space="preserve"> </w:t>
      </w:r>
      <w:r w:rsidRPr="009671DB">
        <w:t xml:space="preserve">Penetration Losses in 5G </w:t>
      </w:r>
      <w:proofErr w:type="spellStart"/>
      <w:r w:rsidRPr="009671DB">
        <w:t>mmWave</w:t>
      </w:r>
      <w:proofErr w:type="spellEnd"/>
      <w:r w:rsidRPr="009671DB">
        <w:t xml:space="preserve"> Communication Systems. </w:t>
      </w:r>
      <w:r w:rsidRPr="00F2509A">
        <w:rPr>
          <w:i/>
          <w:iCs/>
        </w:rPr>
        <w:t>2022 International Symposium on Electronics and Telecommunications (ISETC), Electronics and Telecommunications (ISETC), 2022 International Symposium On</w:t>
      </w:r>
      <w:r w:rsidRPr="009671DB">
        <w:t>, 1–5. https://doi.org/10.1109/ISETC56213.2022.10009963</w:t>
      </w:r>
    </w:p>
    <w:p w14:paraId="07935227" w14:textId="77777777" w:rsidR="00195C9A" w:rsidRDefault="00195C9A" w:rsidP="00195C9A">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9C3545F" w14:textId="77777777" w:rsidR="00195C9A" w:rsidRDefault="00195C9A" w:rsidP="00195C9A">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15888ED1" w14:textId="77777777" w:rsidR="00195C9A" w:rsidRDefault="00195C9A" w:rsidP="00195C9A">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32DB9449" w14:textId="77777777" w:rsidR="00195C9A" w:rsidRDefault="00195C9A" w:rsidP="00195C9A">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2CD47C61"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6EB45021"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1672F95A" w14:textId="77777777" w:rsidR="00195C9A" w:rsidRDefault="00195C9A" w:rsidP="00195C9A">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53D4B2CF" w14:textId="77777777" w:rsidR="00195C9A" w:rsidRDefault="00195C9A" w:rsidP="00195C9A">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21DC831F" w14:textId="77777777" w:rsidR="00195C9A" w:rsidRDefault="00195C9A" w:rsidP="00195C9A">
      <w:pPr>
        <w:pBdr>
          <w:left w:val="none" w:sz="0" w:space="31" w:color="auto"/>
        </w:pBd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239F0086" w14:textId="77777777" w:rsidR="00195C9A" w:rsidRDefault="00195C9A" w:rsidP="00195C9A">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25E3DA5D" w14:textId="77777777" w:rsidR="00195C9A" w:rsidRDefault="00195C9A" w:rsidP="00195C9A">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313CF8C7"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0B20BFB7" w14:textId="77777777" w:rsidR="00195C9A" w:rsidRDefault="00195C9A" w:rsidP="00195C9A">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026785A8" w14:textId="77777777" w:rsidR="00195C9A" w:rsidRDefault="00195C9A" w:rsidP="00195C9A">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87F3E05" w14:textId="77777777" w:rsidR="00195C9A" w:rsidRDefault="00195C9A" w:rsidP="00195C9A">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47B244E" w14:textId="77777777" w:rsidR="00195C9A" w:rsidRDefault="00195C9A" w:rsidP="00195C9A">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International Archives of the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232C90B1"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FB78D4B"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FB482E3" w14:textId="77777777" w:rsidR="00195C9A" w:rsidRDefault="00195C9A" w:rsidP="00195C9A">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0E160F" w14:textId="77777777" w:rsidR="00195C9A" w:rsidRDefault="00195C9A" w:rsidP="00195C9A">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3670FDE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27C8CF66" w14:textId="77777777" w:rsidR="00195C9A" w:rsidRDefault="00195C9A" w:rsidP="00195C9A">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5DC93F0A" w14:textId="77777777" w:rsidR="00195C9A" w:rsidRDefault="00195C9A" w:rsidP="00195C9A">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0C844B50"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4A49E606" w14:textId="77777777" w:rsidR="00195C9A" w:rsidRDefault="00195C9A" w:rsidP="00195C9A">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100A433B" w14:textId="77777777" w:rsidR="00195C9A" w:rsidRDefault="00195C9A" w:rsidP="00195C9A">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74C1FA1C" w14:textId="77777777" w:rsidR="00195C9A" w:rsidRDefault="00195C9A" w:rsidP="00195C9A">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0A4EF8B" w14:textId="77777777" w:rsidR="00195C9A" w:rsidRDefault="00195C9A" w:rsidP="00195C9A">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62868C9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5ECBBE83" w14:textId="77777777" w:rsidR="00195C9A" w:rsidRDefault="00195C9A" w:rsidP="00195C9A">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Raytracing Digital Foliage at Millimeter-Wave: A Case Study on Calibration Against 60-GHz Channel Measurements </w:t>
      </w:r>
      <w:r>
        <w:rPr>
          <w:rStyle w:val="TitleName"/>
          <w:color w:val="000000"/>
        </w:rPr>
        <w:lastRenderedPageBreak/>
        <w:t>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4958A2FF" w14:textId="77777777" w:rsidR="00195C9A" w:rsidRDefault="00195C9A" w:rsidP="00195C9A">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71F0B1" w14:textId="77777777" w:rsidR="00195C9A" w:rsidRDefault="00195C9A" w:rsidP="00195C9A">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762BB141" w14:textId="77777777" w:rsidR="00195C9A" w:rsidRDefault="00195C9A" w:rsidP="00195C9A">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053C0D98" w14:textId="77777777" w:rsidR="00195C9A" w:rsidRDefault="00195C9A" w:rsidP="00195C9A">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BE220C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D11A5ED"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175157" w14:textId="77777777" w:rsidR="00195C9A" w:rsidRDefault="00195C9A" w:rsidP="00195C9A">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5E981AB8" w14:textId="77777777" w:rsidR="00195C9A" w:rsidRDefault="00195C9A" w:rsidP="00195C9A">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C45F3D1" w14:textId="77777777" w:rsidR="00195C9A" w:rsidRDefault="00195C9A" w:rsidP="00195C9A">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2A74CC6"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17393C72"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09D0A647"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2487A280"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271BE87"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60A6F318" w14:textId="77777777" w:rsidR="00195C9A" w:rsidRDefault="00195C9A" w:rsidP="00195C9A">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7FC8C672" w14:textId="77777777" w:rsidR="00195C9A" w:rsidRDefault="00195C9A" w:rsidP="00195C9A">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5471F561" w14:textId="77777777" w:rsidR="00195C9A" w:rsidRDefault="00195C9A" w:rsidP="00195C9A">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32DF6EB8"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40A75293" w14:textId="77777777" w:rsidR="00195C9A" w:rsidRDefault="00195C9A" w:rsidP="00195C9A">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6E17A10C" w14:textId="77777777" w:rsidR="00195C9A" w:rsidRDefault="00195C9A" w:rsidP="00195C9A">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1B8A4CC9"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23B0859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460127FA" w14:textId="77777777" w:rsidR="00195C9A" w:rsidRDefault="00195C9A" w:rsidP="00195C9A">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56777EA" w14:textId="77777777" w:rsidR="00195C9A" w:rsidRDefault="00195C9A" w:rsidP="00195C9A">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5D701A88" w14:textId="77777777" w:rsidR="00195C9A" w:rsidRDefault="00195C9A" w:rsidP="00195C9A">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30B6BB09" w14:textId="77777777" w:rsidR="00195C9A" w:rsidRDefault="00195C9A" w:rsidP="00195C9A">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6D3203C3"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32C73239"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1EDE7B38" w14:textId="77777777" w:rsidR="00195C9A" w:rsidRDefault="00195C9A" w:rsidP="00195C9A">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5829C3E5"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54D1D01" w14:textId="77777777" w:rsidR="00195C9A" w:rsidRDefault="00195C9A" w:rsidP="00195C9A">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0A5E9006"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68C7F5CB" w14:textId="77777777" w:rsidR="00195C9A" w:rsidRDefault="00195C9A" w:rsidP="00195C9A">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5A2D4EC0" w14:textId="77777777" w:rsidR="00195C9A" w:rsidRDefault="00195C9A" w:rsidP="00195C9A">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7330C12" w14:textId="77777777" w:rsidR="00195C9A" w:rsidRDefault="00195C9A" w:rsidP="00195C9A">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1C62CCBB" w14:textId="77777777" w:rsidR="00195C9A" w:rsidRDefault="00195C9A" w:rsidP="00195C9A">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554F2A2" w14:textId="77777777" w:rsidR="00195C9A" w:rsidRDefault="00195C9A" w:rsidP="00195C9A">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International Symposium on Distributed Computing and Applications for Business Engineering and Science (DCABES) DCABES Distributed Computing and Applications </w:t>
      </w:r>
      <w:r>
        <w:rPr>
          <w:rStyle w:val="SiteName"/>
          <w:color w:val="000000"/>
        </w:rPr>
        <w:lastRenderedPageBreak/>
        <w:t>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6ECFC60" w14:textId="77777777" w:rsidR="00195C9A" w:rsidRDefault="00195C9A" w:rsidP="00195C9A">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7C9AF2AC" w14:textId="77777777" w:rsidR="00195C9A" w:rsidRDefault="00195C9A" w:rsidP="00195C9A">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5F5C9DCE" w14:textId="77777777" w:rsidR="00195C9A"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7F1EC245" w14:textId="77777777" w:rsidR="00195C9A"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6D54F2EB" w14:textId="5A0FDA7C" w:rsidR="001A1612"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7777777" w:rsidR="00887A22" w:rsidRPr="00887A22" w:rsidRDefault="00887A22" w:rsidP="004920CB">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48" w:name="_Toc251423653"/>
      <w:r>
        <w:br w:type="page"/>
      </w:r>
      <w:bookmarkEnd w:id="48"/>
    </w:p>
    <w:p w14:paraId="31F6BA18" w14:textId="77777777" w:rsidR="002F5DA6" w:rsidRPr="0070192C" w:rsidRDefault="00887A22" w:rsidP="002F5DA6">
      <w:pPr>
        <w:pStyle w:val="Heading1"/>
      </w:pPr>
      <w:bookmarkStart w:id="49" w:name="_Toc464831684"/>
      <w:bookmarkStart w:id="50" w:name="_Toc465328416"/>
      <w:bookmarkStart w:id="51" w:name="_Toc161477448"/>
      <w:r w:rsidRPr="0070192C">
        <w:lastRenderedPageBreak/>
        <w:t>Appendix A</w:t>
      </w:r>
      <w:r w:rsidR="00116489">
        <w:t xml:space="preserve"> </w:t>
      </w:r>
      <w:r w:rsidR="00116489">
        <w:br/>
      </w:r>
      <w:bookmarkEnd w:id="49"/>
      <w:bookmarkEnd w:id="50"/>
      <w:bookmarkEnd w:id="51"/>
      <w:r w:rsidR="002F5DA6">
        <w:t>Annotated Bibliography</w:t>
      </w:r>
    </w:p>
    <w:p w14:paraId="614DEFF3" w14:textId="0D0D2FDB" w:rsidR="002F5DA6" w:rsidRDefault="002F5DA6" w:rsidP="002F5DA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tmospheric Effects and </w:t>
      </w:r>
      <w:r w:rsidR="006F08D0">
        <w:rPr>
          <w:rStyle w:val="TitleName"/>
          <w:color w:val="000000"/>
        </w:rPr>
        <w:t>Behavior</w:t>
      </w:r>
      <w:r>
        <w:rPr>
          <w:rStyle w:val="TitleName"/>
          <w:color w:val="000000"/>
        </w:rPr>
        <w:t xml:space="preserve">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05FB3731" w14:textId="77777777" w:rsidR="002F5DA6" w:rsidRDefault="002F5DA6" w:rsidP="002F5DA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1180F439" w14:textId="77777777" w:rsidR="002F5DA6" w:rsidRDefault="002F5DA6" w:rsidP="002F5DA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1B25E2A3" w14:textId="77777777" w:rsidR="002F5DA6" w:rsidRDefault="002F5DA6" w:rsidP="002F5DA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77435F9" w14:textId="77777777" w:rsidR="002F5DA6" w:rsidRDefault="002F5DA6" w:rsidP="002F5DA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proofErr w:type="gramStart"/>
      <w:r>
        <w:rPr>
          <w:color w:val="000000"/>
        </w:rPr>
        <w:t>architecture</w:t>
      </w:r>
      <w:proofErr w:type="gramEnd"/>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6047521E" w14:textId="77777777" w:rsidR="002F5DA6" w:rsidRDefault="002F5DA6" w:rsidP="002F5DA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2B263FBC" w14:textId="77777777" w:rsidR="002F5DA6" w:rsidRDefault="002F5DA6" w:rsidP="002F5DA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7567EC48" w14:textId="77777777" w:rsidR="002F5DA6" w:rsidRDefault="002F5DA6" w:rsidP="002F5DA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EE06FF5" w14:textId="77777777" w:rsidR="002F5DA6" w:rsidRDefault="002F5DA6" w:rsidP="002F5DA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333CFC2" w14:textId="77777777" w:rsidR="002F5DA6" w:rsidRDefault="002F5DA6" w:rsidP="002F5DA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25B649CD" w14:textId="77777777" w:rsidR="002F5DA6" w:rsidRDefault="002F5DA6" w:rsidP="002F5DA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5D3A0EEB" w14:textId="77777777" w:rsidR="002F5DA6" w:rsidRDefault="002F5DA6" w:rsidP="002F5DA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75B3839" w14:textId="77777777" w:rsidR="002F5DA6" w:rsidRDefault="002F5DA6" w:rsidP="002F5DA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218896EF" w14:textId="77777777" w:rsidR="002F5DA6" w:rsidRDefault="002F5DA6" w:rsidP="002F5DA6">
      <w:pPr>
        <w:pBdr>
          <w:left w:val="none" w:sz="0" w:space="31" w:color="auto"/>
        </w:pBdr>
        <w:spacing w:line="480" w:lineRule="auto"/>
        <w:rPr>
          <w:rStyle w:val="Surname"/>
          <w:color w:val="000000"/>
        </w:rPr>
      </w:pPr>
    </w:p>
    <w:p w14:paraId="10131975"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7C44DAF" w14:textId="77777777" w:rsidR="002F5DA6" w:rsidRDefault="002F5DA6" w:rsidP="002F5DA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50E5048C" w14:textId="77777777" w:rsidR="002F5DA6" w:rsidRDefault="002F5DA6" w:rsidP="002F5DA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7CEC3DC1"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E0A1F96" w14:textId="77777777" w:rsidR="002F5DA6" w:rsidRDefault="002F5DA6" w:rsidP="002F5DA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356A6462" w14:textId="77777777" w:rsidR="002F5DA6" w:rsidRDefault="002F5DA6" w:rsidP="002F5DA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4D99C17E" w14:textId="62B0AB07" w:rsidR="002F5DA6" w:rsidRDefault="002F5DA6" w:rsidP="002F5DA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IoT devices, and other data sources. Secondly, it facilitates real-time monitoring, allowing for the early detection of faults and anomalies. This is made possible by </w:t>
      </w:r>
      <w:r w:rsidR="006F08D0">
        <w:rPr>
          <w:color w:val="000000"/>
        </w:rPr>
        <w:t>virtual</w:t>
      </w:r>
      <w:r>
        <w:rPr>
          <w:color w:val="000000"/>
        </w:rPr>
        <w:t xml:space="preserve"> representation, tracking the behavior of </w:t>
      </w:r>
      <w:r>
        <w:rPr>
          <w:color w:val="000000"/>
        </w:rPr>
        <w:lastRenderedPageBreak/>
        <w:t>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1EA0D9F7" w14:textId="77777777" w:rsidR="002F5DA6" w:rsidRDefault="002F5DA6" w:rsidP="002F5DA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1BD68E62" w14:textId="77777777" w:rsidR="002F5DA6" w:rsidRDefault="002F5DA6" w:rsidP="002F5DA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120FB2E" w14:textId="77777777" w:rsidR="002F5DA6" w:rsidRDefault="002F5DA6" w:rsidP="002F5DA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3950C251" w14:textId="77777777" w:rsidR="002F5DA6" w:rsidRDefault="002F5DA6" w:rsidP="002F5DA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A3B7683" w14:textId="77777777" w:rsidR="002F5DA6" w:rsidRDefault="002F5DA6" w:rsidP="002F5DA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063E7EAC" w14:textId="77777777" w:rsidR="002F5DA6" w:rsidRDefault="002F5DA6" w:rsidP="002F5DA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68E425C"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3A948DE7" w14:textId="77777777" w:rsidR="002F5DA6" w:rsidRDefault="002F5DA6" w:rsidP="002F5DA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70149F85" w14:textId="77777777" w:rsidR="002F5DA6" w:rsidRDefault="002F5DA6" w:rsidP="002F5DA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6238B1E4" w14:textId="77777777" w:rsidR="002F5DA6" w:rsidRDefault="002F5DA6" w:rsidP="002F5DA6">
      <w:pPr>
        <w:spacing w:line="480" w:lineRule="auto"/>
        <w:rPr>
          <w:color w:val="000000"/>
        </w:rPr>
      </w:pPr>
    </w:p>
    <w:p w14:paraId="340D6C58" w14:textId="77777777" w:rsidR="002F5DA6" w:rsidRPr="00D17B2D" w:rsidRDefault="002F5DA6" w:rsidP="002F5DA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020230C2" w14:textId="77777777" w:rsidR="002F5DA6" w:rsidRDefault="002F5DA6" w:rsidP="002F5DA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29152C37" w14:textId="77777777" w:rsidR="002F5DA6" w:rsidRDefault="002F5DA6" w:rsidP="002F5DA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368A13D9" w14:textId="77777777" w:rsidR="00D41AE7" w:rsidRDefault="002F5DA6" w:rsidP="00D41AE7">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43C85E34" w14:textId="2E9E0DB3" w:rsidR="00887A22" w:rsidRPr="00D41AE7" w:rsidRDefault="002F5DA6" w:rsidP="00D41AE7">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sidR="006F08D0">
        <w:rPr>
          <w:color w:val="000000"/>
        </w:rPr>
        <w:t xml:space="preserve"> </w:t>
      </w:r>
      <w:r w:rsidR="00887A22" w:rsidRPr="00D41AE7">
        <w:br w:type="page"/>
      </w:r>
    </w:p>
    <w:p w14:paraId="78D2D4EB" w14:textId="284D0848" w:rsidR="00887A22" w:rsidRPr="0070192C" w:rsidRDefault="00887A22" w:rsidP="002F5DA6">
      <w:pPr>
        <w:pStyle w:val="Heading1"/>
      </w:pPr>
      <w:bookmarkStart w:id="52" w:name="_Toc464831685"/>
      <w:bookmarkStart w:id="53" w:name="_Toc465328417"/>
      <w:bookmarkStart w:id="54" w:name="_Toc161477449"/>
      <w:r w:rsidRPr="0070192C">
        <w:lastRenderedPageBreak/>
        <w:t>Appendix B</w:t>
      </w:r>
      <w:r w:rsidR="00116489">
        <w:t xml:space="preserve"> </w:t>
      </w:r>
      <w:r w:rsidR="00116489">
        <w:br/>
      </w:r>
      <w:bookmarkEnd w:id="52"/>
      <w:bookmarkEnd w:id="53"/>
      <w:bookmarkEnd w:id="54"/>
      <w:r w:rsidR="002F5DA6" w:rsidRPr="0092696A">
        <w:t>Topic Description and Supporting Literature</w:t>
      </w:r>
    </w:p>
    <w:p w14:paraId="55755C5E" w14:textId="4513705B" w:rsidR="002F5DA6" w:rsidRDefault="002F5DA6" w:rsidP="00D41AE7">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w:t>
      </w:r>
      <w:proofErr w:type="spellStart"/>
      <w:r>
        <w:rPr>
          <w:color w:val="000000"/>
        </w:rPr>
        <w:t>mmW</w:t>
      </w:r>
      <w:proofErr w:type="spellEnd"/>
      <w:r>
        <w:rPr>
          <w:color w:val="000000"/>
        </w:rPr>
        <w:t>)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12655C97" w14:textId="77777777" w:rsidR="002F5DA6" w:rsidRDefault="002F5DA6" w:rsidP="002F5DA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559DC98C" w14:textId="77777777" w:rsidR="002F5DA6" w:rsidRDefault="002F5DA6" w:rsidP="002F5DA6">
      <w:pPr>
        <w:spacing w:line="480" w:lineRule="auto"/>
        <w:rPr>
          <w:b/>
          <w:bCs/>
          <w:color w:val="000000"/>
        </w:rPr>
      </w:pPr>
      <w:r>
        <w:rPr>
          <w:b/>
          <w:bCs/>
          <w:color w:val="000000"/>
        </w:rPr>
        <w:t>Objectives</w:t>
      </w:r>
    </w:p>
    <w:p w14:paraId="2149DEA5" w14:textId="77777777" w:rsidR="002F5DA6" w:rsidRPr="00C42DAA" w:rsidRDefault="002F5DA6" w:rsidP="002F5DA6">
      <w:pPr>
        <w:pStyle w:val="li"/>
        <w:numPr>
          <w:ilvl w:val="0"/>
          <w:numId w:val="74"/>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29EF312A" w14:textId="77777777" w:rsidR="002F5DA6" w:rsidRPr="00C42DAA" w:rsidRDefault="002F5DA6" w:rsidP="002F5DA6">
      <w:pPr>
        <w:pStyle w:val="li"/>
        <w:numPr>
          <w:ilvl w:val="0"/>
          <w:numId w:val="74"/>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583DEE33" w14:textId="77777777" w:rsidR="002F5DA6" w:rsidRPr="00C42DAA" w:rsidRDefault="002F5DA6" w:rsidP="002F5DA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5AE8017A" w14:textId="77777777" w:rsidR="002F5DA6" w:rsidRPr="00C42DAA" w:rsidRDefault="002F5DA6" w:rsidP="002F5DA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w:t>
      </w:r>
      <w:proofErr w:type="spellStart"/>
      <w:r w:rsidRPr="00C42DAA">
        <w:rPr>
          <w:rFonts w:eastAsia="Times New Roman" w:cs="Times New Roman"/>
          <w:color w:val="000000"/>
          <w:szCs w:val="24"/>
        </w:rPr>
        <w:t>mmW</w:t>
      </w:r>
      <w:proofErr w:type="spellEnd"/>
      <w:r w:rsidRPr="00C42DAA">
        <w:rPr>
          <w:rFonts w:eastAsia="Times New Roman" w:cs="Times New Roman"/>
          <w:color w:val="000000"/>
          <w:szCs w:val="24"/>
        </w:rPr>
        <w:t>) networks designed for technologies such as 5G.</w:t>
      </w:r>
    </w:p>
    <w:p w14:paraId="118D9531" w14:textId="77777777" w:rsidR="002F5DA6" w:rsidRDefault="002F5DA6" w:rsidP="002F5DA6">
      <w:pPr>
        <w:spacing w:line="480" w:lineRule="auto"/>
        <w:rPr>
          <w:b/>
          <w:bCs/>
          <w:color w:val="000000"/>
        </w:rPr>
      </w:pPr>
      <w:r>
        <w:rPr>
          <w:b/>
          <w:bCs/>
          <w:color w:val="000000"/>
        </w:rPr>
        <w:t>Outcomes</w:t>
      </w:r>
    </w:p>
    <w:p w14:paraId="7FA1338A" w14:textId="77777777" w:rsidR="002F5DA6" w:rsidRPr="00C42DAA" w:rsidRDefault="002F5DA6" w:rsidP="002F5DA6">
      <w:pPr>
        <w:pStyle w:val="li"/>
        <w:numPr>
          <w:ilvl w:val="0"/>
          <w:numId w:val="75"/>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664344EB" w14:textId="77777777" w:rsidR="002F5DA6" w:rsidRPr="00C42DAA" w:rsidRDefault="002F5DA6" w:rsidP="002F5DA6">
      <w:pPr>
        <w:pStyle w:val="li"/>
        <w:numPr>
          <w:ilvl w:val="0"/>
          <w:numId w:val="75"/>
        </w:numPr>
        <w:spacing w:line="480" w:lineRule="auto"/>
        <w:ind w:hanging="210"/>
        <w:rPr>
          <w:color w:val="000000"/>
        </w:rPr>
      </w:pPr>
      <w:r w:rsidRPr="00C42DAA">
        <w:rPr>
          <w:color w:val="000000"/>
        </w:rPr>
        <w:t xml:space="preserve">Enhanced Network Planning: Improved efficiency in the planning and deployment of 5G </w:t>
      </w:r>
      <w:proofErr w:type="spellStart"/>
      <w:r w:rsidRPr="00C42DAA">
        <w:rPr>
          <w:color w:val="000000"/>
        </w:rPr>
        <w:t>mmW</w:t>
      </w:r>
      <w:proofErr w:type="spellEnd"/>
      <w:r w:rsidRPr="00C42DAA">
        <w:rPr>
          <w:color w:val="000000"/>
        </w:rPr>
        <w:t xml:space="preserve"> networks, leading to superior coverage and reduced signal interference.</w:t>
      </w:r>
    </w:p>
    <w:p w14:paraId="3DB7DB17" w14:textId="2D799BE7" w:rsidR="002F5DA6" w:rsidRDefault="002F5DA6" w:rsidP="002F5DA6">
      <w:pPr>
        <w:pStyle w:val="li"/>
        <w:numPr>
          <w:ilvl w:val="0"/>
          <w:numId w:val="75"/>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D5EBD2B" w14:textId="77777777" w:rsidR="002F5DA6" w:rsidRDefault="002F5DA6">
      <w:pPr>
        <w:rPr>
          <w:rFonts w:eastAsia="Times New Roman" w:cs="Times New Roman"/>
          <w:color w:val="000000"/>
          <w:szCs w:val="24"/>
        </w:rPr>
      </w:pPr>
      <w:r>
        <w:rPr>
          <w:color w:val="000000"/>
        </w:rPr>
        <w:br w:type="page"/>
      </w:r>
    </w:p>
    <w:p w14:paraId="268BE2B4" w14:textId="4A762B04" w:rsidR="002F5DA6" w:rsidRPr="0070192C" w:rsidRDefault="002F5DA6" w:rsidP="002F5DA6">
      <w:pPr>
        <w:pStyle w:val="Heading1"/>
      </w:pPr>
      <w:r w:rsidRPr="0070192C">
        <w:lastRenderedPageBreak/>
        <w:t xml:space="preserve">Appendix </w:t>
      </w:r>
      <w:r>
        <w:t xml:space="preserve">C </w:t>
      </w:r>
      <w:r>
        <w:br/>
      </w:r>
      <w:r w:rsidRPr="0070192C">
        <w:t xml:space="preserve"> </w:t>
      </w:r>
      <w:r w:rsidR="006F08D0">
        <w:t>GitHub</w:t>
      </w:r>
      <w:r>
        <w:t xml:space="preserve"> Details</w:t>
      </w:r>
    </w:p>
    <w:p w14:paraId="1C77D662" w14:textId="383D314A" w:rsidR="00D41AE7" w:rsidRDefault="006F08D0" w:rsidP="00D41AE7">
      <w:pPr>
        <w:spacing w:after="0" w:line="480" w:lineRule="auto"/>
        <w:ind w:firstLine="720"/>
        <w:contextualSpacing/>
      </w:pPr>
      <w:r>
        <w:t>GitHub</w:t>
      </w:r>
      <w:r w:rsidR="00D41AE7">
        <w:t xml:space="preserve"> repository contains all the supporting documents related to chapter1. It contains all the articles referenced in chapter1. </w:t>
      </w:r>
    </w:p>
    <w:p w14:paraId="2990A794" w14:textId="1C3BAB23" w:rsidR="002F5DA6" w:rsidRPr="00D41AE7" w:rsidRDefault="002F5DA6" w:rsidP="00D41AE7">
      <w:pPr>
        <w:spacing w:after="0" w:line="480" w:lineRule="auto"/>
        <w:ind w:firstLine="720"/>
        <w:contextualSpacing/>
      </w:pPr>
      <w:r>
        <w:t xml:space="preserve">Link to GitHub repository: </w:t>
      </w:r>
      <w:proofErr w:type="gramStart"/>
      <w:r w:rsidR="005348AD" w:rsidRPr="005348AD">
        <w:t>https://tinyurl.com/DigitalTwin-nu</w:t>
      </w:r>
      <w:proofErr w:type="gramEnd"/>
    </w:p>
    <w:p w14:paraId="4B3F337B" w14:textId="1E794CD7" w:rsidR="00887A22" w:rsidRPr="00887A22" w:rsidRDefault="00887A22" w:rsidP="002F5DA6">
      <w:pPr>
        <w:spacing w:after="0" w:line="480" w:lineRule="auto"/>
        <w:contextualSpacing/>
      </w:pPr>
    </w:p>
    <w:sectPr w:rsidR="00887A22" w:rsidRPr="00887A22" w:rsidSect="00961732">
      <w:headerReference w:type="default" r:id="rId19"/>
      <w:footerReference w:type="default" r:id="rId20"/>
      <w:headerReference w:type="first" r:id="rId21"/>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9AE11" w14:textId="77777777" w:rsidR="00961732" w:rsidRDefault="00961732">
      <w:pPr>
        <w:spacing w:after="0" w:line="240" w:lineRule="auto"/>
      </w:pPr>
      <w:r>
        <w:separator/>
      </w:r>
    </w:p>
  </w:endnote>
  <w:endnote w:type="continuationSeparator" w:id="0">
    <w:p w14:paraId="50F29AB0" w14:textId="77777777" w:rsidR="00961732" w:rsidRDefault="00961732">
      <w:pPr>
        <w:spacing w:after="0" w:line="240" w:lineRule="auto"/>
      </w:pPr>
      <w:r>
        <w:continuationSeparator/>
      </w:r>
    </w:p>
  </w:endnote>
  <w:endnote w:type="continuationNotice" w:id="1">
    <w:p w14:paraId="5E1B1FC9" w14:textId="77777777" w:rsidR="00961732" w:rsidRDefault="009617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556CA" w14:textId="77777777" w:rsidR="00961732" w:rsidRDefault="00961732">
      <w:pPr>
        <w:spacing w:after="0" w:line="240" w:lineRule="auto"/>
      </w:pPr>
      <w:r>
        <w:separator/>
      </w:r>
    </w:p>
  </w:footnote>
  <w:footnote w:type="continuationSeparator" w:id="0">
    <w:p w14:paraId="4F8069B8" w14:textId="77777777" w:rsidR="00961732" w:rsidRDefault="00961732">
      <w:pPr>
        <w:spacing w:after="0" w:line="240" w:lineRule="auto"/>
      </w:pPr>
      <w:r>
        <w:continuationSeparator/>
      </w:r>
    </w:p>
  </w:footnote>
  <w:footnote w:type="continuationNotice" w:id="1">
    <w:p w14:paraId="0A358CBD" w14:textId="77777777" w:rsidR="00961732" w:rsidRDefault="009617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4"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5"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2"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8"/>
  </w:num>
  <w:num w:numId="2" w16cid:durableId="411121146">
    <w:abstractNumId w:val="31"/>
  </w:num>
  <w:num w:numId="3" w16cid:durableId="1741177515">
    <w:abstractNumId w:val="33"/>
  </w:num>
  <w:num w:numId="4" w16cid:durableId="1654676678">
    <w:abstractNumId w:val="72"/>
  </w:num>
  <w:num w:numId="5" w16cid:durableId="2109037708">
    <w:abstractNumId w:val="70"/>
  </w:num>
  <w:num w:numId="6" w16cid:durableId="1146044873">
    <w:abstractNumId w:val="34"/>
  </w:num>
  <w:num w:numId="7" w16cid:durableId="2098742870">
    <w:abstractNumId w:val="45"/>
  </w:num>
  <w:num w:numId="8" w16cid:durableId="902912047">
    <w:abstractNumId w:val="36"/>
  </w:num>
  <w:num w:numId="9" w16cid:durableId="930505327">
    <w:abstractNumId w:val="55"/>
  </w:num>
  <w:num w:numId="10" w16cid:durableId="455099264">
    <w:abstractNumId w:val="21"/>
  </w:num>
  <w:num w:numId="11" w16cid:durableId="944267639">
    <w:abstractNumId w:val="22"/>
  </w:num>
  <w:num w:numId="12" w16cid:durableId="1618220314">
    <w:abstractNumId w:val="15"/>
  </w:num>
  <w:num w:numId="13" w16cid:durableId="508763424">
    <w:abstractNumId w:val="26"/>
  </w:num>
  <w:num w:numId="14" w16cid:durableId="1474910071">
    <w:abstractNumId w:val="42"/>
  </w:num>
  <w:num w:numId="15" w16cid:durableId="740905963">
    <w:abstractNumId w:val="5"/>
  </w:num>
  <w:num w:numId="16" w16cid:durableId="1882135400">
    <w:abstractNumId w:val="3"/>
  </w:num>
  <w:num w:numId="17" w16cid:durableId="223491237">
    <w:abstractNumId w:val="14"/>
  </w:num>
  <w:num w:numId="18" w16cid:durableId="1222130148">
    <w:abstractNumId w:val="29"/>
  </w:num>
  <w:num w:numId="19" w16cid:durableId="1260335231">
    <w:abstractNumId w:val="47"/>
  </w:num>
  <w:num w:numId="20" w16cid:durableId="1370953809">
    <w:abstractNumId w:val="51"/>
  </w:num>
  <w:num w:numId="21" w16cid:durableId="18552101">
    <w:abstractNumId w:val="44"/>
  </w:num>
  <w:num w:numId="22" w16cid:durableId="542641073">
    <w:abstractNumId w:val="73"/>
  </w:num>
  <w:num w:numId="23" w16cid:durableId="1839226110">
    <w:abstractNumId w:val="43"/>
  </w:num>
  <w:num w:numId="24" w16cid:durableId="1216039531">
    <w:abstractNumId w:val="27"/>
  </w:num>
  <w:num w:numId="25" w16cid:durableId="1061097004">
    <w:abstractNumId w:val="4"/>
  </w:num>
  <w:num w:numId="26" w16cid:durableId="741175471">
    <w:abstractNumId w:val="69"/>
  </w:num>
  <w:num w:numId="27" w16cid:durableId="194467886">
    <w:abstractNumId w:val="2"/>
  </w:num>
  <w:num w:numId="28" w16cid:durableId="689112336">
    <w:abstractNumId w:val="74"/>
  </w:num>
  <w:num w:numId="29" w16cid:durableId="1754936217">
    <w:abstractNumId w:val="66"/>
  </w:num>
  <w:num w:numId="30" w16cid:durableId="524248005">
    <w:abstractNumId w:val="53"/>
  </w:num>
  <w:num w:numId="31" w16cid:durableId="1795522382">
    <w:abstractNumId w:val="41"/>
  </w:num>
  <w:num w:numId="32" w16cid:durableId="1659529518">
    <w:abstractNumId w:val="24"/>
  </w:num>
  <w:num w:numId="33" w16cid:durableId="1095249429">
    <w:abstractNumId w:val="20"/>
  </w:num>
  <w:num w:numId="34" w16cid:durableId="1795320760">
    <w:abstractNumId w:val="49"/>
  </w:num>
  <w:num w:numId="35" w16cid:durableId="1989286401">
    <w:abstractNumId w:val="56"/>
  </w:num>
  <w:num w:numId="36" w16cid:durableId="526910435">
    <w:abstractNumId w:val="28"/>
  </w:num>
  <w:num w:numId="37" w16cid:durableId="1551186417">
    <w:abstractNumId w:val="54"/>
  </w:num>
  <w:num w:numId="38" w16cid:durableId="829638836">
    <w:abstractNumId w:val="18"/>
  </w:num>
  <w:num w:numId="39" w16cid:durableId="110366395">
    <w:abstractNumId w:val="12"/>
  </w:num>
  <w:num w:numId="40" w16cid:durableId="1665352912">
    <w:abstractNumId w:val="62"/>
  </w:num>
  <w:num w:numId="41" w16cid:durableId="1364135955">
    <w:abstractNumId w:val="39"/>
  </w:num>
  <w:num w:numId="42" w16cid:durableId="139423169">
    <w:abstractNumId w:val="6"/>
  </w:num>
  <w:num w:numId="43" w16cid:durableId="1687247505">
    <w:abstractNumId w:val="40"/>
  </w:num>
  <w:num w:numId="44" w16cid:durableId="1823960499">
    <w:abstractNumId w:val="63"/>
  </w:num>
  <w:num w:numId="45" w16cid:durableId="1101998612">
    <w:abstractNumId w:val="7"/>
  </w:num>
  <w:num w:numId="46" w16cid:durableId="522476413">
    <w:abstractNumId w:val="58"/>
  </w:num>
  <w:num w:numId="47" w16cid:durableId="485360781">
    <w:abstractNumId w:val="13"/>
  </w:num>
  <w:num w:numId="48" w16cid:durableId="261687712">
    <w:abstractNumId w:val="11"/>
  </w:num>
  <w:num w:numId="49" w16cid:durableId="803742130">
    <w:abstractNumId w:val="23"/>
  </w:num>
  <w:num w:numId="50" w16cid:durableId="277103299">
    <w:abstractNumId w:val="71"/>
  </w:num>
  <w:num w:numId="51" w16cid:durableId="360322138">
    <w:abstractNumId w:val="65"/>
  </w:num>
  <w:num w:numId="52" w16cid:durableId="516501896">
    <w:abstractNumId w:val="64"/>
  </w:num>
  <w:num w:numId="53" w16cid:durableId="463892175">
    <w:abstractNumId w:val="57"/>
  </w:num>
  <w:num w:numId="54" w16cid:durableId="1391150889">
    <w:abstractNumId w:val="37"/>
  </w:num>
  <w:num w:numId="55" w16cid:durableId="7602596">
    <w:abstractNumId w:val="17"/>
  </w:num>
  <w:num w:numId="56" w16cid:durableId="1554152150">
    <w:abstractNumId w:val="35"/>
  </w:num>
  <w:num w:numId="57" w16cid:durableId="1430813412">
    <w:abstractNumId w:val="59"/>
  </w:num>
  <w:num w:numId="58" w16cid:durableId="1503660860">
    <w:abstractNumId w:val="67"/>
  </w:num>
  <w:num w:numId="59" w16cid:durableId="245461229">
    <w:abstractNumId w:val="10"/>
  </w:num>
  <w:num w:numId="60" w16cid:durableId="1001935407">
    <w:abstractNumId w:val="16"/>
  </w:num>
  <w:num w:numId="61" w16cid:durableId="1741899561">
    <w:abstractNumId w:val="32"/>
  </w:num>
  <w:num w:numId="62" w16cid:durableId="2019231312">
    <w:abstractNumId w:val="60"/>
  </w:num>
  <w:num w:numId="63" w16cid:durableId="437868266">
    <w:abstractNumId w:val="9"/>
  </w:num>
  <w:num w:numId="64" w16cid:durableId="962267841">
    <w:abstractNumId w:val="50"/>
  </w:num>
  <w:num w:numId="65" w16cid:durableId="491533466">
    <w:abstractNumId w:val="38"/>
  </w:num>
  <w:num w:numId="66" w16cid:durableId="391849029">
    <w:abstractNumId w:val="19"/>
  </w:num>
  <w:num w:numId="67" w16cid:durableId="138619053">
    <w:abstractNumId w:val="30"/>
  </w:num>
  <w:num w:numId="68" w16cid:durableId="1566526190">
    <w:abstractNumId w:val="61"/>
  </w:num>
  <w:num w:numId="69" w16cid:durableId="889734415">
    <w:abstractNumId w:val="25"/>
  </w:num>
  <w:num w:numId="70" w16cid:durableId="729036421">
    <w:abstractNumId w:val="48"/>
  </w:num>
  <w:num w:numId="71" w16cid:durableId="1744184860">
    <w:abstractNumId w:val="46"/>
  </w:num>
  <w:num w:numId="72" w16cid:durableId="920913846">
    <w:abstractNumId w:val="68"/>
  </w:num>
  <w:num w:numId="73" w16cid:durableId="2044087304">
    <w:abstractNumId w:val="52"/>
    <w:lvlOverride w:ilvl="0">
      <w:startOverride w:val="1"/>
    </w:lvlOverride>
  </w:num>
  <w:num w:numId="74" w16cid:durableId="670334041">
    <w:abstractNumId w:val="0"/>
  </w:num>
  <w:num w:numId="75" w16cid:durableId="1486508963">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5B90"/>
    <w:rsid w:val="000A7A17"/>
    <w:rsid w:val="000C3454"/>
    <w:rsid w:val="000C6657"/>
    <w:rsid w:val="000C6EE8"/>
    <w:rsid w:val="000D4B2E"/>
    <w:rsid w:val="000D5D6C"/>
    <w:rsid w:val="000D62B6"/>
    <w:rsid w:val="000D6362"/>
    <w:rsid w:val="000D6434"/>
    <w:rsid w:val="000E0802"/>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5C9A"/>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2F5DA6"/>
    <w:rsid w:val="00300279"/>
    <w:rsid w:val="003027E5"/>
    <w:rsid w:val="003117A5"/>
    <w:rsid w:val="00312712"/>
    <w:rsid w:val="003139DA"/>
    <w:rsid w:val="00314926"/>
    <w:rsid w:val="00316CC1"/>
    <w:rsid w:val="00316F47"/>
    <w:rsid w:val="0031745F"/>
    <w:rsid w:val="00317B68"/>
    <w:rsid w:val="0032208C"/>
    <w:rsid w:val="00325429"/>
    <w:rsid w:val="003257B0"/>
    <w:rsid w:val="00325C4A"/>
    <w:rsid w:val="00326F5E"/>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F9A"/>
    <w:rsid w:val="003F1660"/>
    <w:rsid w:val="003F2371"/>
    <w:rsid w:val="003F5700"/>
    <w:rsid w:val="0041488C"/>
    <w:rsid w:val="00423C69"/>
    <w:rsid w:val="0043776D"/>
    <w:rsid w:val="00437910"/>
    <w:rsid w:val="00445C66"/>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502051"/>
    <w:rsid w:val="0050543B"/>
    <w:rsid w:val="005057ED"/>
    <w:rsid w:val="00507982"/>
    <w:rsid w:val="00513766"/>
    <w:rsid w:val="005237FE"/>
    <w:rsid w:val="005249DB"/>
    <w:rsid w:val="00530234"/>
    <w:rsid w:val="00532318"/>
    <w:rsid w:val="005333AB"/>
    <w:rsid w:val="005348AD"/>
    <w:rsid w:val="0054029B"/>
    <w:rsid w:val="005422F4"/>
    <w:rsid w:val="00543D0F"/>
    <w:rsid w:val="0054480B"/>
    <w:rsid w:val="00547AA6"/>
    <w:rsid w:val="005521AA"/>
    <w:rsid w:val="005531C8"/>
    <w:rsid w:val="005546CC"/>
    <w:rsid w:val="00557AAA"/>
    <w:rsid w:val="00563F22"/>
    <w:rsid w:val="00566404"/>
    <w:rsid w:val="00567BB8"/>
    <w:rsid w:val="00570F01"/>
    <w:rsid w:val="0058668C"/>
    <w:rsid w:val="005874FD"/>
    <w:rsid w:val="005919DC"/>
    <w:rsid w:val="005931F9"/>
    <w:rsid w:val="005A5EB1"/>
    <w:rsid w:val="005B550A"/>
    <w:rsid w:val="005B555C"/>
    <w:rsid w:val="005C1BA0"/>
    <w:rsid w:val="005C57F6"/>
    <w:rsid w:val="005D5189"/>
    <w:rsid w:val="005D57E6"/>
    <w:rsid w:val="005D64EF"/>
    <w:rsid w:val="005E13F1"/>
    <w:rsid w:val="005E2B77"/>
    <w:rsid w:val="005E6E4D"/>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635"/>
    <w:rsid w:val="006A48CC"/>
    <w:rsid w:val="006B0ADD"/>
    <w:rsid w:val="006B2567"/>
    <w:rsid w:val="006B759C"/>
    <w:rsid w:val="006C1D7B"/>
    <w:rsid w:val="006C2599"/>
    <w:rsid w:val="006C330F"/>
    <w:rsid w:val="006D2396"/>
    <w:rsid w:val="006D2C08"/>
    <w:rsid w:val="006D3517"/>
    <w:rsid w:val="006D634D"/>
    <w:rsid w:val="006F08D0"/>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6E56"/>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44EB4"/>
    <w:rsid w:val="00851C4F"/>
    <w:rsid w:val="00853B0E"/>
    <w:rsid w:val="00855FA6"/>
    <w:rsid w:val="00856313"/>
    <w:rsid w:val="0085723C"/>
    <w:rsid w:val="00860AE5"/>
    <w:rsid w:val="00872D3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B66EB"/>
    <w:rsid w:val="008C42C6"/>
    <w:rsid w:val="008C4E23"/>
    <w:rsid w:val="008C6BF1"/>
    <w:rsid w:val="008D28B2"/>
    <w:rsid w:val="008D3EF2"/>
    <w:rsid w:val="008D4327"/>
    <w:rsid w:val="008D4945"/>
    <w:rsid w:val="008D5494"/>
    <w:rsid w:val="008D6225"/>
    <w:rsid w:val="008F5EFA"/>
    <w:rsid w:val="008F6F98"/>
    <w:rsid w:val="008F75B4"/>
    <w:rsid w:val="009072A4"/>
    <w:rsid w:val="00910C55"/>
    <w:rsid w:val="009150A0"/>
    <w:rsid w:val="009155DD"/>
    <w:rsid w:val="00915B47"/>
    <w:rsid w:val="00921606"/>
    <w:rsid w:val="0092259C"/>
    <w:rsid w:val="009269EC"/>
    <w:rsid w:val="00931AD9"/>
    <w:rsid w:val="00933C3F"/>
    <w:rsid w:val="00933F4C"/>
    <w:rsid w:val="009434B3"/>
    <w:rsid w:val="0094411A"/>
    <w:rsid w:val="00944A24"/>
    <w:rsid w:val="009508F6"/>
    <w:rsid w:val="009528D3"/>
    <w:rsid w:val="0095457A"/>
    <w:rsid w:val="009600E4"/>
    <w:rsid w:val="00960D22"/>
    <w:rsid w:val="00961732"/>
    <w:rsid w:val="009665AC"/>
    <w:rsid w:val="00966EF7"/>
    <w:rsid w:val="009671DB"/>
    <w:rsid w:val="00971EC7"/>
    <w:rsid w:val="0097322A"/>
    <w:rsid w:val="009766CD"/>
    <w:rsid w:val="00982E05"/>
    <w:rsid w:val="00996370"/>
    <w:rsid w:val="009A5606"/>
    <w:rsid w:val="009B521D"/>
    <w:rsid w:val="009B5DA1"/>
    <w:rsid w:val="009C2C8E"/>
    <w:rsid w:val="009C3643"/>
    <w:rsid w:val="009C449B"/>
    <w:rsid w:val="009C4635"/>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71B9"/>
    <w:rsid w:val="00AD053B"/>
    <w:rsid w:val="00AD4892"/>
    <w:rsid w:val="00AD6D14"/>
    <w:rsid w:val="00AD77F1"/>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70DE2"/>
    <w:rsid w:val="00B71646"/>
    <w:rsid w:val="00B73DEC"/>
    <w:rsid w:val="00B741DB"/>
    <w:rsid w:val="00B74CCD"/>
    <w:rsid w:val="00B75DD1"/>
    <w:rsid w:val="00B77D77"/>
    <w:rsid w:val="00B81973"/>
    <w:rsid w:val="00B834F8"/>
    <w:rsid w:val="00B84DAD"/>
    <w:rsid w:val="00B87493"/>
    <w:rsid w:val="00B958F2"/>
    <w:rsid w:val="00B96CDA"/>
    <w:rsid w:val="00BA506B"/>
    <w:rsid w:val="00BA5F6B"/>
    <w:rsid w:val="00BB1B8E"/>
    <w:rsid w:val="00BB31A6"/>
    <w:rsid w:val="00BB3D51"/>
    <w:rsid w:val="00BB4467"/>
    <w:rsid w:val="00BB564A"/>
    <w:rsid w:val="00BC7691"/>
    <w:rsid w:val="00BC7D34"/>
    <w:rsid w:val="00BD3592"/>
    <w:rsid w:val="00BD5282"/>
    <w:rsid w:val="00BD6D10"/>
    <w:rsid w:val="00BD7C75"/>
    <w:rsid w:val="00BE5B32"/>
    <w:rsid w:val="00BF0267"/>
    <w:rsid w:val="00BF0434"/>
    <w:rsid w:val="00BF4227"/>
    <w:rsid w:val="00BF4570"/>
    <w:rsid w:val="00BF7618"/>
    <w:rsid w:val="00C005F4"/>
    <w:rsid w:val="00C0138C"/>
    <w:rsid w:val="00C02A43"/>
    <w:rsid w:val="00C0552B"/>
    <w:rsid w:val="00C07696"/>
    <w:rsid w:val="00C07C24"/>
    <w:rsid w:val="00C07E5D"/>
    <w:rsid w:val="00C11164"/>
    <w:rsid w:val="00C135BE"/>
    <w:rsid w:val="00C14612"/>
    <w:rsid w:val="00C23A48"/>
    <w:rsid w:val="00C27A68"/>
    <w:rsid w:val="00C37FE3"/>
    <w:rsid w:val="00C46AF2"/>
    <w:rsid w:val="00C55839"/>
    <w:rsid w:val="00C5763B"/>
    <w:rsid w:val="00C63B02"/>
    <w:rsid w:val="00C65F8E"/>
    <w:rsid w:val="00C742DE"/>
    <w:rsid w:val="00C75BF6"/>
    <w:rsid w:val="00C81B70"/>
    <w:rsid w:val="00C91333"/>
    <w:rsid w:val="00C939F2"/>
    <w:rsid w:val="00C93D55"/>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AE7"/>
    <w:rsid w:val="00D41F7B"/>
    <w:rsid w:val="00D42A29"/>
    <w:rsid w:val="00D45641"/>
    <w:rsid w:val="00D462F2"/>
    <w:rsid w:val="00D5709D"/>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50B5"/>
    <w:rsid w:val="00DC70D7"/>
    <w:rsid w:val="00DD63E3"/>
    <w:rsid w:val="00DE052E"/>
    <w:rsid w:val="00DE105E"/>
    <w:rsid w:val="00DE3164"/>
    <w:rsid w:val="00DE3879"/>
    <w:rsid w:val="00DE4188"/>
    <w:rsid w:val="00DE43AC"/>
    <w:rsid w:val="00DE7511"/>
    <w:rsid w:val="00DF0ACE"/>
    <w:rsid w:val="00DF0C88"/>
    <w:rsid w:val="00DF4FD1"/>
    <w:rsid w:val="00DF6C49"/>
    <w:rsid w:val="00E00182"/>
    <w:rsid w:val="00E001E9"/>
    <w:rsid w:val="00E0162C"/>
    <w:rsid w:val="00E01E9B"/>
    <w:rsid w:val="00E033B4"/>
    <w:rsid w:val="00E04CF0"/>
    <w:rsid w:val="00E1172D"/>
    <w:rsid w:val="00E130BA"/>
    <w:rsid w:val="00E17801"/>
    <w:rsid w:val="00E26EEA"/>
    <w:rsid w:val="00E32B05"/>
    <w:rsid w:val="00E331CE"/>
    <w:rsid w:val="00E36D54"/>
    <w:rsid w:val="00E42EC6"/>
    <w:rsid w:val="00E438EB"/>
    <w:rsid w:val="00E45C91"/>
    <w:rsid w:val="00E46CB9"/>
    <w:rsid w:val="00E5059B"/>
    <w:rsid w:val="00E50688"/>
    <w:rsid w:val="00E52AB7"/>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7C2"/>
    <w:rsid w:val="00EC227E"/>
    <w:rsid w:val="00EC2A36"/>
    <w:rsid w:val="00EC6262"/>
    <w:rsid w:val="00EC6472"/>
    <w:rsid w:val="00ED017D"/>
    <w:rsid w:val="00ED01CD"/>
    <w:rsid w:val="00ED1BAE"/>
    <w:rsid w:val="00ED2C77"/>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2509A"/>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C7C63"/>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0E0802"/>
  </w:style>
  <w:style w:type="character" w:customStyle="1" w:styleId="contrib0">
    <w:name w:val="contrib"/>
    <w:basedOn w:val="DefaultParagraphFont"/>
    <w:rsid w:val="000E0802"/>
  </w:style>
  <w:style w:type="character" w:customStyle="1" w:styleId="Date1">
    <w:name w:val="Date1"/>
    <w:basedOn w:val="DefaultParagraphFont"/>
    <w:rsid w:val="000E0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1</Pages>
  <Words>10641</Words>
  <Characters>6065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39</cp:revision>
  <cp:lastPrinted>2024-03-23T14:40:00Z</cp:lastPrinted>
  <dcterms:created xsi:type="dcterms:W3CDTF">2024-03-14T19:32:00Z</dcterms:created>
  <dcterms:modified xsi:type="dcterms:W3CDTF">2024-03-2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